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92BFE" w14:textId="77777777" w:rsidR="00A81A24" w:rsidRDefault="0045065B" w:rsidP="003176BF">
      <w:pPr>
        <w:tabs>
          <w:tab w:val="center" w:pos="3150"/>
        </w:tabs>
        <w:spacing w:after="0" w:line="276" w:lineRule="auto"/>
        <w:jc w:val="center"/>
        <w:rPr>
          <w:rFonts w:ascii="Times New Roman" w:hAnsi="Times New Roman" w:cs="Times New Roman"/>
          <w:b/>
          <w:sz w:val="26"/>
        </w:rPr>
      </w:pPr>
      <w:r w:rsidRPr="00382ADB">
        <w:rPr>
          <w:rFonts w:ascii="Times New Roman" w:hAnsi="Times New Roman" w:cs="Times New Roman"/>
          <w:b/>
          <w:sz w:val="32"/>
        </w:rPr>
        <w:t>PHONG VO</w:t>
      </w:r>
    </w:p>
    <w:p w14:paraId="67897E78" w14:textId="77777777" w:rsidR="009F50E1" w:rsidRPr="00060235" w:rsidRDefault="003603BD" w:rsidP="003603BD">
      <w:pPr>
        <w:tabs>
          <w:tab w:val="right" w:pos="4860"/>
          <w:tab w:val="left" w:pos="5220"/>
          <w:tab w:val="right" w:pos="10224"/>
        </w:tabs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well, MA | </w:t>
      </w:r>
      <w:r w:rsidRPr="003603BD">
        <w:rPr>
          <w:rFonts w:ascii="Times New Roman" w:hAnsi="Times New Roman" w:cs="Times New Roman"/>
        </w:rPr>
        <w:t>Phong_Vo@student.uml.edu</w:t>
      </w:r>
      <w:r>
        <w:rPr>
          <w:rFonts w:ascii="Times New Roman" w:hAnsi="Times New Roman" w:cs="Times New Roman"/>
        </w:rPr>
        <w:t xml:space="preserve"> | </w:t>
      </w:r>
      <w:r w:rsidR="00244001" w:rsidRPr="00C877A9">
        <w:rPr>
          <w:rFonts w:ascii="Times New Roman" w:hAnsi="Times New Roman" w:cs="Times New Roman"/>
        </w:rPr>
        <w:t>(978) 930-6929</w:t>
      </w:r>
    </w:p>
    <w:p w14:paraId="20C5C193" w14:textId="27EAEEEE" w:rsidR="00537869" w:rsidRDefault="000F30B0" w:rsidP="00C33133">
      <w:pPr>
        <w:tabs>
          <w:tab w:val="right" w:pos="10224"/>
        </w:tabs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.S</w:t>
      </w:r>
      <w:r w:rsidR="0047559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Permanent Resident</w:t>
      </w:r>
      <w:r w:rsidR="00E606B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| </w:t>
      </w:r>
      <w:r w:rsidR="00537869" w:rsidRPr="00537869">
        <w:rPr>
          <w:rFonts w:ascii="Times New Roman" w:hAnsi="Times New Roman" w:cs="Times New Roman"/>
        </w:rPr>
        <w:t>http://www.linkedin.com/in/phonghvo</w:t>
      </w:r>
    </w:p>
    <w:p w14:paraId="5D9FE12B" w14:textId="77777777" w:rsidR="00974AF5" w:rsidRPr="00537869" w:rsidRDefault="008B1F70" w:rsidP="00537869">
      <w:pPr>
        <w:tabs>
          <w:tab w:val="right" w:pos="4860"/>
          <w:tab w:val="left" w:pos="5220"/>
          <w:tab w:val="right" w:pos="10224"/>
        </w:tabs>
        <w:spacing w:after="0" w:line="276" w:lineRule="auto"/>
        <w:jc w:val="center"/>
        <w:rPr>
          <w:rFonts w:ascii="Times New Roman" w:hAnsi="Times New Roman" w:cs="Times New Roman"/>
        </w:rPr>
      </w:pPr>
      <w:r w:rsidRPr="00C877A9">
        <w:rPr>
          <w:rFonts w:ascii="Times New Roman" w:hAnsi="Times New Roman" w:cs="Times New Roman"/>
        </w:rPr>
        <w:t xml:space="preserve">Junior Computer Science student available for 6-month co-op </w:t>
      </w:r>
      <w:r w:rsidR="002A5C0E">
        <w:rPr>
          <w:rFonts w:ascii="Times New Roman" w:hAnsi="Times New Roman" w:cs="Times New Roman"/>
        </w:rPr>
        <w:t>January</w:t>
      </w:r>
      <w:r w:rsidRPr="00C877A9">
        <w:rPr>
          <w:rFonts w:ascii="Times New Roman" w:hAnsi="Times New Roman" w:cs="Times New Roman"/>
        </w:rPr>
        <w:t xml:space="preserve"> 201</w:t>
      </w:r>
      <w:r w:rsidR="002A5C0E">
        <w:rPr>
          <w:rFonts w:ascii="Times New Roman" w:hAnsi="Times New Roman" w:cs="Times New Roman"/>
        </w:rPr>
        <w:t>9</w:t>
      </w:r>
    </w:p>
    <w:p w14:paraId="598E145F" w14:textId="77777777" w:rsidR="00A43B26" w:rsidRPr="00C877A9" w:rsidRDefault="00A43B26" w:rsidP="00D663F5">
      <w:pPr>
        <w:spacing w:before="80" w:after="0" w:line="276" w:lineRule="auto"/>
        <w:rPr>
          <w:rFonts w:ascii="Times New Roman" w:hAnsi="Times New Roman" w:cs="Times New Roman"/>
          <w:sz w:val="26"/>
          <w:szCs w:val="26"/>
        </w:rPr>
      </w:pPr>
      <w:r w:rsidRPr="00C877A9">
        <w:rPr>
          <w:rFonts w:ascii="Times New Roman" w:hAnsi="Times New Roman" w:cs="Times New Roman"/>
          <w:sz w:val="26"/>
          <w:szCs w:val="26"/>
        </w:rPr>
        <w:t>EDUCATION</w:t>
      </w:r>
    </w:p>
    <w:p w14:paraId="3AB073FA" w14:textId="77777777" w:rsidR="00A43B26" w:rsidRPr="00C877A9" w:rsidRDefault="00A43B26" w:rsidP="000074E8">
      <w:pPr>
        <w:spacing w:after="0" w:line="276" w:lineRule="auto"/>
        <w:ind w:left="180"/>
        <w:rPr>
          <w:rFonts w:ascii="Times New Roman" w:hAnsi="Times New Roman" w:cs="Times New Roman"/>
          <w:b/>
        </w:rPr>
      </w:pPr>
      <w:r w:rsidRPr="00C877A9">
        <w:rPr>
          <w:rFonts w:ascii="Times New Roman" w:hAnsi="Times New Roman" w:cs="Times New Roman"/>
          <w:b/>
        </w:rPr>
        <w:t>University of Massachusetts Lowell</w:t>
      </w:r>
      <w:r w:rsidRPr="00C877A9">
        <w:rPr>
          <w:rFonts w:ascii="Times New Roman" w:hAnsi="Times New Roman" w:cs="Times New Roman"/>
        </w:rPr>
        <w:t>,</w:t>
      </w:r>
      <w:r w:rsidR="0052295E" w:rsidRPr="00C877A9">
        <w:rPr>
          <w:rFonts w:ascii="Times New Roman" w:hAnsi="Times New Roman" w:cs="Times New Roman"/>
          <w:b/>
        </w:rPr>
        <w:t xml:space="preserve"> </w:t>
      </w:r>
      <w:r w:rsidR="0052295E" w:rsidRPr="00C877A9">
        <w:rPr>
          <w:rFonts w:ascii="Times New Roman" w:hAnsi="Times New Roman" w:cs="Times New Roman"/>
        </w:rPr>
        <w:t>Lowell, MA</w:t>
      </w:r>
    </w:p>
    <w:p w14:paraId="1E5E1424" w14:textId="77777777" w:rsidR="00A43B26" w:rsidRPr="00C877A9" w:rsidRDefault="00A43B26" w:rsidP="000A6D95">
      <w:pPr>
        <w:tabs>
          <w:tab w:val="right" w:pos="10224"/>
        </w:tabs>
        <w:spacing w:after="0" w:line="276" w:lineRule="auto"/>
        <w:ind w:left="360"/>
        <w:rPr>
          <w:rFonts w:ascii="Times New Roman" w:hAnsi="Times New Roman" w:cs="Times New Roman"/>
        </w:rPr>
      </w:pPr>
      <w:r w:rsidRPr="00C877A9">
        <w:rPr>
          <w:rFonts w:ascii="Times New Roman" w:hAnsi="Times New Roman" w:cs="Times New Roman"/>
        </w:rPr>
        <w:t>Bachelor of Science in Computer Science</w:t>
      </w:r>
      <w:r w:rsidR="00EB657B">
        <w:rPr>
          <w:rFonts w:ascii="Times New Roman" w:hAnsi="Times New Roman" w:cs="Times New Roman"/>
        </w:rPr>
        <w:t xml:space="preserve"> – </w:t>
      </w:r>
      <w:r w:rsidR="00D81587">
        <w:rPr>
          <w:rFonts w:ascii="Times New Roman" w:hAnsi="Times New Roman" w:cs="Times New Roman"/>
        </w:rPr>
        <w:t xml:space="preserve">Honors: </w:t>
      </w:r>
      <w:r w:rsidR="008864C4">
        <w:rPr>
          <w:rFonts w:ascii="Times New Roman" w:hAnsi="Times New Roman" w:cs="Times New Roman"/>
        </w:rPr>
        <w:t>Dean‘s</w:t>
      </w:r>
      <w:r w:rsidR="00917875">
        <w:rPr>
          <w:rFonts w:ascii="Times New Roman" w:hAnsi="Times New Roman" w:cs="Times New Roman"/>
        </w:rPr>
        <w:t xml:space="preserve"> List</w:t>
      </w:r>
      <w:r w:rsidR="00553412" w:rsidRPr="00C877A9">
        <w:rPr>
          <w:rFonts w:ascii="Times New Roman" w:hAnsi="Times New Roman" w:cs="Times New Roman"/>
        </w:rPr>
        <w:tab/>
      </w:r>
      <w:r w:rsidR="001339A1" w:rsidRPr="00C877A9">
        <w:rPr>
          <w:rFonts w:ascii="Times New Roman" w:hAnsi="Times New Roman" w:cs="Times New Roman"/>
        </w:rPr>
        <w:t xml:space="preserve">May </w:t>
      </w:r>
      <w:r w:rsidR="00926C53" w:rsidRPr="00C877A9">
        <w:rPr>
          <w:rFonts w:ascii="Times New Roman" w:hAnsi="Times New Roman" w:cs="Times New Roman"/>
        </w:rPr>
        <w:t>2020</w:t>
      </w:r>
    </w:p>
    <w:p w14:paraId="1A376626" w14:textId="77777777" w:rsidR="00A43B26" w:rsidRPr="00C877A9" w:rsidRDefault="00A43B26" w:rsidP="000074E8">
      <w:pPr>
        <w:spacing w:after="0" w:line="276" w:lineRule="auto"/>
        <w:ind w:left="360"/>
        <w:rPr>
          <w:rFonts w:ascii="Times New Roman" w:hAnsi="Times New Roman" w:cs="Times New Roman"/>
          <w:szCs w:val="18"/>
        </w:rPr>
      </w:pPr>
      <w:r w:rsidRPr="00C877A9">
        <w:rPr>
          <w:rFonts w:ascii="Times New Roman" w:hAnsi="Times New Roman" w:cs="Times New Roman"/>
          <w:szCs w:val="18"/>
        </w:rPr>
        <w:t>Relevant courses: Computing II (Data Structures), Computing IV (Algorithm</w:t>
      </w:r>
      <w:r w:rsidR="003603BD">
        <w:rPr>
          <w:rFonts w:ascii="Times New Roman" w:hAnsi="Times New Roman" w:cs="Times New Roman"/>
          <w:szCs w:val="18"/>
        </w:rPr>
        <w:t>s</w:t>
      </w:r>
      <w:r w:rsidRPr="00C877A9">
        <w:rPr>
          <w:rFonts w:ascii="Times New Roman" w:hAnsi="Times New Roman" w:cs="Times New Roman"/>
          <w:szCs w:val="18"/>
        </w:rPr>
        <w:t>), Discrete Math, L</w:t>
      </w:r>
      <w:r w:rsidR="002639A2" w:rsidRPr="00C877A9">
        <w:rPr>
          <w:rFonts w:ascii="Times New Roman" w:hAnsi="Times New Roman" w:cs="Times New Roman"/>
          <w:szCs w:val="18"/>
        </w:rPr>
        <w:t>ogic Design</w:t>
      </w:r>
    </w:p>
    <w:p w14:paraId="5A5674B4" w14:textId="77777777" w:rsidR="00A43B26" w:rsidRPr="00C877A9" w:rsidRDefault="00A43B26" w:rsidP="000074E8">
      <w:pPr>
        <w:spacing w:after="0" w:line="276" w:lineRule="auto"/>
        <w:ind w:left="180"/>
        <w:rPr>
          <w:rFonts w:ascii="Times New Roman" w:hAnsi="Times New Roman" w:cs="Times New Roman"/>
        </w:rPr>
      </w:pPr>
      <w:r w:rsidRPr="00C877A9">
        <w:rPr>
          <w:rFonts w:ascii="Times New Roman" w:hAnsi="Times New Roman" w:cs="Times New Roman"/>
          <w:b/>
        </w:rPr>
        <w:t>Middlesex Community College</w:t>
      </w:r>
      <w:r w:rsidRPr="00C877A9">
        <w:rPr>
          <w:rFonts w:ascii="Times New Roman" w:hAnsi="Times New Roman" w:cs="Times New Roman"/>
        </w:rPr>
        <w:t>,</w:t>
      </w:r>
      <w:r w:rsidRPr="00C877A9">
        <w:rPr>
          <w:rFonts w:ascii="Times New Roman" w:hAnsi="Times New Roman" w:cs="Times New Roman"/>
          <w:b/>
        </w:rPr>
        <w:t xml:space="preserve"> </w:t>
      </w:r>
      <w:r w:rsidR="00072D89" w:rsidRPr="00C877A9">
        <w:rPr>
          <w:rFonts w:ascii="Times New Roman" w:hAnsi="Times New Roman" w:cs="Times New Roman"/>
        </w:rPr>
        <w:t>Bedford</w:t>
      </w:r>
      <w:r w:rsidR="0052295E" w:rsidRPr="00C877A9">
        <w:rPr>
          <w:rFonts w:ascii="Times New Roman" w:hAnsi="Times New Roman" w:cs="Times New Roman"/>
        </w:rPr>
        <w:t>, MA</w:t>
      </w:r>
    </w:p>
    <w:p w14:paraId="41C8005F" w14:textId="77777777" w:rsidR="00A43B26" w:rsidRPr="00C877A9" w:rsidRDefault="00A43B26" w:rsidP="00383AC3">
      <w:pPr>
        <w:tabs>
          <w:tab w:val="right" w:pos="10224"/>
        </w:tabs>
        <w:spacing w:after="0" w:line="276" w:lineRule="auto"/>
        <w:ind w:left="360"/>
        <w:rPr>
          <w:rFonts w:ascii="Times New Roman" w:hAnsi="Times New Roman" w:cs="Times New Roman"/>
        </w:rPr>
      </w:pPr>
      <w:r w:rsidRPr="00C877A9">
        <w:rPr>
          <w:rFonts w:ascii="Times New Roman" w:hAnsi="Times New Roman" w:cs="Times New Roman"/>
        </w:rPr>
        <w:t xml:space="preserve">Associate </w:t>
      </w:r>
      <w:r w:rsidR="00E57856">
        <w:rPr>
          <w:rFonts w:ascii="Times New Roman" w:hAnsi="Times New Roman" w:cs="Times New Roman"/>
        </w:rPr>
        <w:t xml:space="preserve">Degree </w:t>
      </w:r>
      <w:r w:rsidR="00B5738A" w:rsidRPr="00C877A9">
        <w:rPr>
          <w:rFonts w:ascii="Times New Roman" w:hAnsi="Times New Roman" w:cs="Times New Roman"/>
        </w:rPr>
        <w:t>in</w:t>
      </w:r>
      <w:r w:rsidRPr="00C877A9">
        <w:rPr>
          <w:rFonts w:ascii="Times New Roman" w:hAnsi="Times New Roman" w:cs="Times New Roman"/>
        </w:rPr>
        <w:t xml:space="preserve"> Computer Science</w:t>
      </w:r>
      <w:r w:rsidR="001B466F" w:rsidRPr="001B466F">
        <w:rPr>
          <w:rFonts w:ascii="Times New Roman" w:hAnsi="Times New Roman" w:cs="Times New Roman"/>
          <w:szCs w:val="18"/>
        </w:rPr>
        <w:t xml:space="preserve"> </w:t>
      </w:r>
      <w:r w:rsidR="00896454">
        <w:rPr>
          <w:rFonts w:ascii="Times New Roman" w:hAnsi="Times New Roman" w:cs="Times New Roman"/>
          <w:szCs w:val="18"/>
        </w:rPr>
        <w:t>–</w:t>
      </w:r>
      <w:r w:rsidR="00E57856">
        <w:rPr>
          <w:rFonts w:ascii="Times New Roman" w:hAnsi="Times New Roman" w:cs="Times New Roman"/>
          <w:szCs w:val="18"/>
        </w:rPr>
        <w:t xml:space="preserve"> </w:t>
      </w:r>
      <w:r w:rsidR="00D174A4">
        <w:rPr>
          <w:rFonts w:ascii="Times New Roman" w:hAnsi="Times New Roman" w:cs="Times New Roman"/>
        </w:rPr>
        <w:t>Honors</w:t>
      </w:r>
      <w:r w:rsidR="00D174A4" w:rsidRPr="00C877A9">
        <w:rPr>
          <w:rFonts w:ascii="Times New Roman" w:hAnsi="Times New Roman" w:cs="Times New Roman"/>
          <w:szCs w:val="18"/>
        </w:rPr>
        <w:t>:</w:t>
      </w:r>
      <w:r w:rsidR="00B813DA">
        <w:rPr>
          <w:rFonts w:ascii="Times New Roman" w:hAnsi="Times New Roman" w:cs="Times New Roman"/>
          <w:szCs w:val="18"/>
        </w:rPr>
        <w:t xml:space="preserve"> </w:t>
      </w:r>
      <w:r w:rsidR="008864C4" w:rsidRPr="00C877A9">
        <w:rPr>
          <w:rFonts w:ascii="Times New Roman" w:hAnsi="Times New Roman" w:cs="Times New Roman"/>
          <w:szCs w:val="18"/>
        </w:rPr>
        <w:t>Dean</w:t>
      </w:r>
      <w:r w:rsidR="008864C4">
        <w:rPr>
          <w:rFonts w:ascii="Times New Roman" w:hAnsi="Times New Roman" w:cs="Times New Roman"/>
          <w:szCs w:val="18"/>
        </w:rPr>
        <w:t>’s</w:t>
      </w:r>
      <w:r w:rsidR="001B466F" w:rsidRPr="00C877A9">
        <w:rPr>
          <w:rFonts w:ascii="Times New Roman" w:hAnsi="Times New Roman" w:cs="Times New Roman"/>
          <w:szCs w:val="18"/>
        </w:rPr>
        <w:t xml:space="preserve"> List</w:t>
      </w:r>
      <w:r w:rsidR="00A07DFA" w:rsidRPr="00C877A9">
        <w:rPr>
          <w:rFonts w:ascii="Times New Roman" w:hAnsi="Times New Roman" w:cs="Times New Roman"/>
        </w:rPr>
        <w:tab/>
      </w:r>
      <w:r w:rsidR="003B2CD2" w:rsidRPr="00C877A9">
        <w:rPr>
          <w:rFonts w:ascii="Times New Roman" w:hAnsi="Times New Roman" w:cs="Times New Roman"/>
        </w:rPr>
        <w:t xml:space="preserve">Dec </w:t>
      </w:r>
      <w:r w:rsidRPr="00C877A9">
        <w:rPr>
          <w:rFonts w:ascii="Times New Roman" w:hAnsi="Times New Roman" w:cs="Times New Roman"/>
        </w:rPr>
        <w:t>201</w:t>
      </w:r>
      <w:r w:rsidR="006E2BF3">
        <w:rPr>
          <w:rFonts w:ascii="Times New Roman" w:hAnsi="Times New Roman" w:cs="Times New Roman"/>
        </w:rPr>
        <w:t>8</w:t>
      </w:r>
    </w:p>
    <w:p w14:paraId="30C31454" w14:textId="1D022DCA" w:rsidR="003603BD" w:rsidRDefault="00782932" w:rsidP="00A02323">
      <w:pPr>
        <w:tabs>
          <w:tab w:val="left" w:pos="1890"/>
        </w:tabs>
        <w:spacing w:after="0" w:line="276" w:lineRule="auto"/>
        <w:ind w:left="360"/>
        <w:rPr>
          <w:rFonts w:ascii="Times New Roman" w:hAnsi="Times New Roman" w:cs="Times New Roman"/>
          <w:szCs w:val="18"/>
        </w:rPr>
      </w:pPr>
      <w:r w:rsidRPr="00C877A9">
        <w:rPr>
          <w:rFonts w:ascii="Times New Roman" w:hAnsi="Times New Roman" w:cs="Times New Roman"/>
          <w:szCs w:val="18"/>
        </w:rPr>
        <w:t>Relevant courses: C++, Java</w:t>
      </w:r>
      <w:r w:rsidR="00691F7A" w:rsidRPr="00C877A9">
        <w:rPr>
          <w:rFonts w:ascii="Times New Roman" w:hAnsi="Times New Roman" w:cs="Times New Roman"/>
          <w:szCs w:val="18"/>
        </w:rPr>
        <w:t>, Linux</w:t>
      </w:r>
      <w:r w:rsidR="004F7215" w:rsidRPr="00C877A9">
        <w:rPr>
          <w:rFonts w:ascii="Times New Roman" w:hAnsi="Times New Roman" w:cs="Times New Roman"/>
          <w:szCs w:val="18"/>
        </w:rPr>
        <w:t xml:space="preserve"> OS, </w:t>
      </w:r>
      <w:r w:rsidR="00A13419" w:rsidRPr="00C877A9">
        <w:rPr>
          <w:rFonts w:ascii="Times New Roman" w:hAnsi="Times New Roman" w:cs="Times New Roman"/>
          <w:szCs w:val="18"/>
        </w:rPr>
        <w:t>Visual Basic</w:t>
      </w:r>
    </w:p>
    <w:p w14:paraId="246A0197" w14:textId="049FC758" w:rsidR="007D042E" w:rsidRDefault="007D042E" w:rsidP="007D042E">
      <w:pPr>
        <w:tabs>
          <w:tab w:val="left" w:pos="1890"/>
        </w:tabs>
        <w:spacing w:after="0" w:line="276" w:lineRule="auto"/>
        <w:ind w:left="180"/>
        <w:rPr>
          <w:rFonts w:ascii="Times New Roman" w:hAnsi="Times New Roman" w:cs="Times New Roman"/>
          <w:szCs w:val="18"/>
        </w:rPr>
      </w:pPr>
      <w:r w:rsidRPr="00FA2D8F">
        <w:rPr>
          <w:rFonts w:ascii="Times New Roman" w:hAnsi="Times New Roman" w:cs="Times New Roman"/>
          <w:b/>
          <w:szCs w:val="18"/>
        </w:rPr>
        <w:t>University of Technology</w:t>
      </w:r>
      <w:r>
        <w:rPr>
          <w:rFonts w:ascii="Times New Roman" w:hAnsi="Times New Roman" w:cs="Times New Roman"/>
          <w:szCs w:val="18"/>
        </w:rPr>
        <w:t>, Ho Chi Minh City, Vietnam</w:t>
      </w:r>
    </w:p>
    <w:p w14:paraId="3C3641D9" w14:textId="6DB0538C" w:rsidR="0082375B" w:rsidRDefault="00266A18" w:rsidP="007D042E">
      <w:pPr>
        <w:tabs>
          <w:tab w:val="right" w:pos="10224"/>
        </w:tabs>
        <w:spacing w:after="0" w:line="276" w:lineRule="auto"/>
        <w:ind w:left="360"/>
        <w:rPr>
          <w:rFonts w:ascii="Times New Roman" w:hAnsi="Times New Roman" w:cs="Times New Roman"/>
          <w:szCs w:val="18"/>
        </w:rPr>
      </w:pPr>
      <w:r>
        <w:rPr>
          <w:rFonts w:ascii="Times New Roman" w:hAnsi="Times New Roman" w:cs="Times New Roman"/>
        </w:rPr>
        <w:t>Master</w:t>
      </w:r>
      <w:r w:rsidRPr="00C877A9">
        <w:rPr>
          <w:rFonts w:ascii="Times New Roman" w:hAnsi="Times New Roman" w:cs="Times New Roman"/>
        </w:rPr>
        <w:t xml:space="preserve"> of Science </w:t>
      </w:r>
      <w:r w:rsidR="007D042E">
        <w:rPr>
          <w:rFonts w:ascii="Times New Roman" w:hAnsi="Times New Roman" w:cs="Times New Roman"/>
          <w:szCs w:val="18"/>
        </w:rPr>
        <w:t>in Software-Oriented Automatic Control</w:t>
      </w:r>
      <w:r w:rsidR="00DE21A5">
        <w:rPr>
          <w:rFonts w:ascii="Times New Roman" w:hAnsi="Times New Roman" w:cs="Times New Roman"/>
          <w:szCs w:val="18"/>
        </w:rPr>
        <w:t xml:space="preserve"> Systems</w:t>
      </w:r>
      <w:r w:rsidR="007D042E">
        <w:rPr>
          <w:rFonts w:ascii="Times New Roman" w:hAnsi="Times New Roman" w:cs="Times New Roman"/>
          <w:szCs w:val="18"/>
        </w:rPr>
        <w:tab/>
        <w:t>Sep 2009</w:t>
      </w:r>
    </w:p>
    <w:p w14:paraId="00AF2E86" w14:textId="1F49E039" w:rsidR="007D042E" w:rsidRDefault="00043BED" w:rsidP="007D042E">
      <w:pPr>
        <w:tabs>
          <w:tab w:val="right" w:pos="10224"/>
        </w:tabs>
        <w:spacing w:after="0" w:line="276" w:lineRule="auto"/>
        <w:ind w:left="360"/>
        <w:rPr>
          <w:rFonts w:ascii="Times New Roman" w:hAnsi="Times New Roman" w:cs="Times New Roman"/>
          <w:szCs w:val="18"/>
        </w:rPr>
      </w:pPr>
      <w:r w:rsidRPr="00C877A9">
        <w:rPr>
          <w:rFonts w:ascii="Times New Roman" w:hAnsi="Times New Roman" w:cs="Times New Roman"/>
        </w:rPr>
        <w:t xml:space="preserve">Bachelor of Science </w:t>
      </w:r>
      <w:r w:rsidR="0082375B">
        <w:rPr>
          <w:rFonts w:ascii="Times New Roman" w:hAnsi="Times New Roman" w:cs="Times New Roman"/>
          <w:szCs w:val="18"/>
        </w:rPr>
        <w:t>in Electronic Engineering</w:t>
      </w:r>
      <w:r w:rsidR="00322A2B">
        <w:rPr>
          <w:rFonts w:ascii="Times New Roman" w:hAnsi="Times New Roman" w:cs="Times New Roman"/>
          <w:szCs w:val="18"/>
        </w:rPr>
        <w:tab/>
        <w:t>Dec 2005</w:t>
      </w:r>
      <w:r w:rsidR="007D042E">
        <w:rPr>
          <w:rFonts w:ascii="Times New Roman" w:hAnsi="Times New Roman" w:cs="Times New Roman"/>
          <w:szCs w:val="18"/>
        </w:rPr>
        <w:tab/>
      </w:r>
    </w:p>
    <w:p w14:paraId="657E3E46" w14:textId="2A598DD4" w:rsidR="00744C43" w:rsidRPr="00A02323" w:rsidRDefault="004761F6" w:rsidP="007D042E">
      <w:pPr>
        <w:tabs>
          <w:tab w:val="right" w:pos="10224"/>
        </w:tabs>
        <w:spacing w:after="0" w:line="276" w:lineRule="auto"/>
        <w:ind w:left="360"/>
        <w:rPr>
          <w:rFonts w:ascii="Times New Roman" w:hAnsi="Times New Roman" w:cs="Times New Roman"/>
          <w:szCs w:val="18"/>
        </w:rPr>
      </w:pPr>
      <w:r>
        <w:rPr>
          <w:rFonts w:ascii="Times New Roman" w:hAnsi="Times New Roman" w:cs="Times New Roman"/>
          <w:szCs w:val="18"/>
        </w:rPr>
        <w:t xml:space="preserve">Relevant courses: </w:t>
      </w:r>
      <w:r w:rsidR="00C65998">
        <w:rPr>
          <w:rFonts w:ascii="Times New Roman" w:hAnsi="Times New Roman" w:cs="Times New Roman"/>
          <w:szCs w:val="18"/>
        </w:rPr>
        <w:t xml:space="preserve">C#, </w:t>
      </w:r>
      <w:r>
        <w:rPr>
          <w:rFonts w:ascii="Times New Roman" w:hAnsi="Times New Roman" w:cs="Times New Roman"/>
          <w:szCs w:val="18"/>
        </w:rPr>
        <w:t>Computer Vision</w:t>
      </w:r>
      <w:r w:rsidR="00597CD4">
        <w:rPr>
          <w:rFonts w:ascii="Times New Roman" w:hAnsi="Times New Roman" w:cs="Times New Roman"/>
          <w:szCs w:val="18"/>
        </w:rPr>
        <w:t xml:space="preserve">, </w:t>
      </w:r>
      <w:r w:rsidR="004E5BDD">
        <w:rPr>
          <w:rFonts w:ascii="Times New Roman" w:hAnsi="Times New Roman" w:cs="Times New Roman"/>
          <w:szCs w:val="18"/>
        </w:rPr>
        <w:t>D</w:t>
      </w:r>
      <w:r w:rsidR="004B6ADF">
        <w:rPr>
          <w:rFonts w:ascii="Times New Roman" w:hAnsi="Times New Roman" w:cs="Times New Roman"/>
          <w:szCs w:val="18"/>
        </w:rPr>
        <w:t>S</w:t>
      </w:r>
      <w:r w:rsidR="004E5BDD">
        <w:rPr>
          <w:rFonts w:ascii="Times New Roman" w:hAnsi="Times New Roman" w:cs="Times New Roman"/>
          <w:szCs w:val="18"/>
        </w:rPr>
        <w:t>P, D</w:t>
      </w:r>
      <w:r w:rsidR="004B6ADF">
        <w:rPr>
          <w:rFonts w:ascii="Times New Roman" w:hAnsi="Times New Roman" w:cs="Times New Roman"/>
          <w:szCs w:val="18"/>
        </w:rPr>
        <w:t>I</w:t>
      </w:r>
      <w:r w:rsidR="004E5BDD">
        <w:rPr>
          <w:rFonts w:ascii="Times New Roman" w:hAnsi="Times New Roman" w:cs="Times New Roman"/>
          <w:szCs w:val="18"/>
        </w:rPr>
        <w:t>P</w:t>
      </w:r>
    </w:p>
    <w:p w14:paraId="46EFAFDC" w14:textId="77777777" w:rsidR="00A43B26" w:rsidRPr="003603BD" w:rsidRDefault="00A43B26" w:rsidP="00A02323">
      <w:pPr>
        <w:tabs>
          <w:tab w:val="left" w:pos="1890"/>
        </w:tabs>
        <w:spacing w:before="80" w:after="0" w:line="276" w:lineRule="auto"/>
        <w:rPr>
          <w:rFonts w:ascii="Times New Roman" w:hAnsi="Times New Roman" w:cs="Times New Roman"/>
          <w:szCs w:val="18"/>
        </w:rPr>
      </w:pPr>
      <w:r w:rsidRPr="00C877A9">
        <w:rPr>
          <w:rFonts w:ascii="Times New Roman" w:hAnsi="Times New Roman" w:cs="Times New Roman"/>
          <w:sz w:val="26"/>
          <w:szCs w:val="26"/>
        </w:rPr>
        <w:t>SKILLS</w:t>
      </w:r>
    </w:p>
    <w:p w14:paraId="743A607D" w14:textId="77777777" w:rsidR="003661E4" w:rsidRPr="00C877A9" w:rsidRDefault="0068179F" w:rsidP="000074E8">
      <w:pPr>
        <w:pStyle w:val="ListParagraph"/>
        <w:numPr>
          <w:ilvl w:val="0"/>
          <w:numId w:val="11"/>
        </w:numPr>
        <w:spacing w:after="0" w:line="276" w:lineRule="auto"/>
        <w:ind w:left="630" w:hanging="270"/>
        <w:rPr>
          <w:rFonts w:ascii="Times New Roman" w:hAnsi="Times New Roman" w:cs="Times New Roman"/>
        </w:rPr>
      </w:pPr>
      <w:r w:rsidRPr="00C877A9">
        <w:rPr>
          <w:rFonts w:ascii="Times New Roman" w:hAnsi="Times New Roman" w:cs="Times New Roman"/>
          <w:b/>
        </w:rPr>
        <w:t xml:space="preserve">Programming </w:t>
      </w:r>
      <w:r w:rsidR="00A43B26" w:rsidRPr="00C877A9">
        <w:rPr>
          <w:rFonts w:ascii="Times New Roman" w:hAnsi="Times New Roman" w:cs="Times New Roman"/>
          <w:b/>
        </w:rPr>
        <w:t>Languages</w:t>
      </w:r>
      <w:r w:rsidR="00A43B26" w:rsidRPr="00C877A9">
        <w:rPr>
          <w:rFonts w:ascii="Times New Roman" w:hAnsi="Times New Roman" w:cs="Times New Roman"/>
        </w:rPr>
        <w:t xml:space="preserve"> – C, C++, C#, Java, </w:t>
      </w:r>
      <w:r w:rsidR="005E5AD5" w:rsidRPr="00C877A9">
        <w:rPr>
          <w:rFonts w:ascii="Times New Roman" w:hAnsi="Times New Roman" w:cs="Times New Roman"/>
        </w:rPr>
        <w:t>MATLAB</w:t>
      </w:r>
      <w:r w:rsidR="008336CB" w:rsidRPr="00C877A9">
        <w:rPr>
          <w:rFonts w:ascii="Times New Roman" w:hAnsi="Times New Roman" w:cs="Times New Roman"/>
        </w:rPr>
        <w:t xml:space="preserve">, </w:t>
      </w:r>
      <w:r w:rsidR="00171169">
        <w:rPr>
          <w:rFonts w:ascii="Times New Roman" w:hAnsi="Times New Roman" w:cs="Times New Roman"/>
        </w:rPr>
        <w:t>VB</w:t>
      </w:r>
    </w:p>
    <w:p w14:paraId="7E9485E1" w14:textId="77777777" w:rsidR="008336CB" w:rsidRPr="00C877A9" w:rsidRDefault="008336CB" w:rsidP="000074E8">
      <w:pPr>
        <w:pStyle w:val="ListParagraph"/>
        <w:numPr>
          <w:ilvl w:val="0"/>
          <w:numId w:val="11"/>
        </w:numPr>
        <w:spacing w:after="0" w:line="276" w:lineRule="auto"/>
        <w:ind w:left="630" w:hanging="270"/>
        <w:rPr>
          <w:rFonts w:ascii="Times New Roman" w:hAnsi="Times New Roman" w:cs="Times New Roman"/>
        </w:rPr>
      </w:pPr>
      <w:r w:rsidRPr="00C877A9">
        <w:rPr>
          <w:rFonts w:ascii="Times New Roman" w:hAnsi="Times New Roman" w:cs="Times New Roman"/>
          <w:b/>
        </w:rPr>
        <w:t>Operati</w:t>
      </w:r>
      <w:r w:rsidR="00072DD7">
        <w:rPr>
          <w:rFonts w:ascii="Times New Roman" w:hAnsi="Times New Roman" w:cs="Times New Roman"/>
          <w:b/>
        </w:rPr>
        <w:t>ng</w:t>
      </w:r>
      <w:r w:rsidRPr="00C877A9">
        <w:rPr>
          <w:rFonts w:ascii="Times New Roman" w:hAnsi="Times New Roman" w:cs="Times New Roman"/>
          <w:b/>
        </w:rPr>
        <w:t xml:space="preserve"> Systems</w:t>
      </w:r>
      <w:r w:rsidR="00863692">
        <w:rPr>
          <w:rFonts w:ascii="Times New Roman" w:hAnsi="Times New Roman" w:cs="Times New Roman"/>
        </w:rPr>
        <w:t xml:space="preserve"> – </w:t>
      </w:r>
      <w:r w:rsidRPr="00C877A9">
        <w:rPr>
          <w:rFonts w:ascii="Times New Roman" w:hAnsi="Times New Roman" w:cs="Times New Roman"/>
        </w:rPr>
        <w:t>Windows</w:t>
      </w:r>
      <w:r w:rsidR="007728A0">
        <w:rPr>
          <w:rFonts w:ascii="Times New Roman" w:hAnsi="Times New Roman" w:cs="Times New Roman"/>
        </w:rPr>
        <w:t xml:space="preserve"> XP/</w:t>
      </w:r>
      <w:r w:rsidR="00B206B9">
        <w:rPr>
          <w:rFonts w:ascii="Times New Roman" w:hAnsi="Times New Roman" w:cs="Times New Roman"/>
        </w:rPr>
        <w:t>Vista/</w:t>
      </w:r>
      <w:r w:rsidR="007728A0">
        <w:rPr>
          <w:rFonts w:ascii="Times New Roman" w:hAnsi="Times New Roman" w:cs="Times New Roman"/>
        </w:rPr>
        <w:t>7</w:t>
      </w:r>
      <w:r w:rsidR="0094684F" w:rsidRPr="00C877A9">
        <w:rPr>
          <w:rFonts w:ascii="Times New Roman" w:hAnsi="Times New Roman" w:cs="Times New Roman"/>
        </w:rPr>
        <w:t>/10</w:t>
      </w:r>
      <w:r w:rsidR="00110F8B" w:rsidRPr="00C877A9">
        <w:rPr>
          <w:rFonts w:ascii="Times New Roman" w:hAnsi="Times New Roman" w:cs="Times New Roman"/>
        </w:rPr>
        <w:t>, Unix/Linux</w:t>
      </w:r>
    </w:p>
    <w:p w14:paraId="22E10D4A" w14:textId="04E907D7" w:rsidR="003661E4" w:rsidRPr="00C877A9" w:rsidRDefault="003661E4" w:rsidP="000074E8">
      <w:pPr>
        <w:pStyle w:val="ListParagraph"/>
        <w:numPr>
          <w:ilvl w:val="0"/>
          <w:numId w:val="11"/>
        </w:numPr>
        <w:spacing w:after="0" w:line="276" w:lineRule="auto"/>
        <w:ind w:left="630" w:hanging="270"/>
        <w:rPr>
          <w:rFonts w:ascii="Times New Roman" w:hAnsi="Times New Roman" w:cs="Times New Roman"/>
        </w:rPr>
      </w:pPr>
      <w:r w:rsidRPr="00C877A9">
        <w:rPr>
          <w:rFonts w:ascii="Times New Roman" w:hAnsi="Times New Roman" w:cs="Times New Roman"/>
          <w:b/>
        </w:rPr>
        <w:t>Web Design</w:t>
      </w:r>
      <w:r w:rsidRPr="00C877A9">
        <w:rPr>
          <w:rFonts w:ascii="Times New Roman" w:hAnsi="Times New Roman" w:cs="Times New Roman"/>
        </w:rPr>
        <w:t xml:space="preserve"> </w:t>
      </w:r>
      <w:r w:rsidR="00DC1D4B" w:rsidRPr="00C877A9">
        <w:rPr>
          <w:rFonts w:ascii="Times New Roman" w:hAnsi="Times New Roman" w:cs="Times New Roman"/>
        </w:rPr>
        <w:t>– HTML</w:t>
      </w:r>
      <w:r w:rsidR="008D60D6">
        <w:rPr>
          <w:rFonts w:ascii="Times New Roman" w:hAnsi="Times New Roman" w:cs="Times New Roman"/>
        </w:rPr>
        <w:t xml:space="preserve">, </w:t>
      </w:r>
      <w:r w:rsidR="00D805A3" w:rsidRPr="00C877A9">
        <w:rPr>
          <w:rFonts w:ascii="Times New Roman" w:hAnsi="Times New Roman" w:cs="Times New Roman"/>
        </w:rPr>
        <w:t>Dream</w:t>
      </w:r>
      <w:r w:rsidR="00D805A3">
        <w:rPr>
          <w:rFonts w:ascii="Times New Roman" w:hAnsi="Times New Roman" w:cs="Times New Roman"/>
        </w:rPr>
        <w:t>w</w:t>
      </w:r>
      <w:r w:rsidR="00D805A3" w:rsidRPr="00C877A9">
        <w:rPr>
          <w:rFonts w:ascii="Times New Roman" w:hAnsi="Times New Roman" w:cs="Times New Roman"/>
        </w:rPr>
        <w:t>eaver</w:t>
      </w:r>
      <w:r w:rsidR="00992BD0">
        <w:rPr>
          <w:rFonts w:ascii="Times New Roman" w:hAnsi="Times New Roman" w:cs="Times New Roman"/>
        </w:rPr>
        <w:t xml:space="preserve">, </w:t>
      </w:r>
      <w:r w:rsidR="00EB5CE5">
        <w:rPr>
          <w:rFonts w:ascii="Times New Roman" w:hAnsi="Times New Roman" w:cs="Times New Roman"/>
        </w:rPr>
        <w:t>Expression Studio</w:t>
      </w:r>
    </w:p>
    <w:p w14:paraId="2EC78FCC" w14:textId="743EE489" w:rsidR="001E2CEB" w:rsidRPr="00C877A9" w:rsidRDefault="001E2CEB" w:rsidP="000074E8">
      <w:pPr>
        <w:pStyle w:val="ListParagraph"/>
        <w:numPr>
          <w:ilvl w:val="0"/>
          <w:numId w:val="11"/>
        </w:numPr>
        <w:spacing w:after="0" w:line="276" w:lineRule="auto"/>
        <w:ind w:left="630" w:hanging="270"/>
        <w:rPr>
          <w:rFonts w:ascii="Times New Roman" w:hAnsi="Times New Roman" w:cs="Times New Roman"/>
        </w:rPr>
      </w:pPr>
      <w:r w:rsidRPr="00C877A9">
        <w:rPr>
          <w:rFonts w:ascii="Times New Roman" w:hAnsi="Times New Roman" w:cs="Times New Roman"/>
          <w:b/>
        </w:rPr>
        <w:t>Tools</w:t>
      </w:r>
      <w:r w:rsidR="00A43B26" w:rsidRPr="00C877A9">
        <w:rPr>
          <w:rFonts w:ascii="Times New Roman" w:hAnsi="Times New Roman" w:cs="Times New Roman"/>
        </w:rPr>
        <w:t xml:space="preserve"> –</w:t>
      </w:r>
      <w:r w:rsidR="004F2228">
        <w:rPr>
          <w:rFonts w:ascii="Times New Roman" w:hAnsi="Times New Roman" w:cs="Times New Roman"/>
        </w:rPr>
        <w:t xml:space="preserve"> </w:t>
      </w:r>
      <w:r w:rsidRPr="00C877A9">
        <w:rPr>
          <w:rFonts w:ascii="Times New Roman" w:hAnsi="Times New Roman" w:cs="Times New Roman"/>
        </w:rPr>
        <w:t xml:space="preserve">Visual </w:t>
      </w:r>
      <w:r w:rsidR="00B20F96" w:rsidRPr="00C877A9">
        <w:rPr>
          <w:rFonts w:ascii="Times New Roman" w:hAnsi="Times New Roman" w:cs="Times New Roman"/>
        </w:rPr>
        <w:t>Studio,</w:t>
      </w:r>
      <w:r w:rsidR="00B20F96">
        <w:rPr>
          <w:rFonts w:ascii="Times New Roman" w:hAnsi="Times New Roman" w:cs="Times New Roman"/>
        </w:rPr>
        <w:t xml:space="preserve"> </w:t>
      </w:r>
      <w:r w:rsidR="00B20F96" w:rsidRPr="00C877A9">
        <w:rPr>
          <w:rFonts w:ascii="Times New Roman" w:hAnsi="Times New Roman" w:cs="Times New Roman"/>
        </w:rPr>
        <w:t>Visual</w:t>
      </w:r>
      <w:r w:rsidR="00B20F96">
        <w:rPr>
          <w:rFonts w:ascii="Times New Roman" w:hAnsi="Times New Roman" w:cs="Times New Roman"/>
        </w:rPr>
        <w:t xml:space="preserve"> </w:t>
      </w:r>
      <w:r w:rsidR="00980B56">
        <w:rPr>
          <w:rFonts w:ascii="Times New Roman" w:hAnsi="Times New Roman" w:cs="Times New Roman"/>
        </w:rPr>
        <w:t>.NET</w:t>
      </w:r>
      <w:r w:rsidR="00A95DC8" w:rsidRPr="00C877A9">
        <w:rPr>
          <w:rFonts w:ascii="Times New Roman" w:hAnsi="Times New Roman" w:cs="Times New Roman"/>
        </w:rPr>
        <w:t xml:space="preserve">, </w:t>
      </w:r>
      <w:r w:rsidR="00286FE0" w:rsidRPr="00C877A9">
        <w:rPr>
          <w:rFonts w:ascii="Times New Roman" w:hAnsi="Times New Roman" w:cs="Times New Roman"/>
        </w:rPr>
        <w:t xml:space="preserve">Computer </w:t>
      </w:r>
      <w:r w:rsidR="008D60D6" w:rsidRPr="00C877A9">
        <w:rPr>
          <w:rFonts w:ascii="Times New Roman" w:hAnsi="Times New Roman" w:cs="Times New Roman"/>
        </w:rPr>
        <w:t>Vision,</w:t>
      </w:r>
      <w:r w:rsidR="0002336B" w:rsidRPr="00C877A9">
        <w:rPr>
          <w:rFonts w:ascii="Times New Roman" w:hAnsi="Times New Roman" w:cs="Times New Roman"/>
        </w:rPr>
        <w:t xml:space="preserve"> </w:t>
      </w:r>
      <w:r w:rsidR="00B20F96">
        <w:rPr>
          <w:rFonts w:ascii="Times New Roman" w:hAnsi="Times New Roman" w:cs="Times New Roman"/>
        </w:rPr>
        <w:t>MS-Office</w:t>
      </w:r>
      <w:r w:rsidR="003A1466" w:rsidRPr="00C877A9">
        <w:rPr>
          <w:rFonts w:ascii="Times New Roman" w:hAnsi="Times New Roman" w:cs="Times New Roman"/>
        </w:rPr>
        <w:t>, Visio</w:t>
      </w:r>
      <w:r w:rsidR="008C56D1">
        <w:rPr>
          <w:rFonts w:ascii="Times New Roman" w:hAnsi="Times New Roman" w:cs="Times New Roman"/>
        </w:rPr>
        <w:t>, Access</w:t>
      </w:r>
      <w:r w:rsidR="008B6568">
        <w:rPr>
          <w:rFonts w:ascii="Times New Roman" w:hAnsi="Times New Roman" w:cs="Times New Roman"/>
        </w:rPr>
        <w:t xml:space="preserve">, </w:t>
      </w:r>
      <w:r w:rsidR="00E80633" w:rsidRPr="00E80633">
        <w:rPr>
          <w:rFonts w:ascii="Times New Roman" w:hAnsi="Times New Roman" w:cs="Times New Roman"/>
        </w:rPr>
        <w:t>VMWare</w:t>
      </w:r>
    </w:p>
    <w:p w14:paraId="38E45CA0" w14:textId="77777777" w:rsidR="00607739" w:rsidRPr="003603BD" w:rsidRDefault="00AE4731" w:rsidP="00A02323">
      <w:pPr>
        <w:spacing w:before="80" w:after="0" w:line="276" w:lineRule="auto"/>
        <w:rPr>
          <w:rFonts w:ascii="Times New Roman" w:hAnsi="Times New Roman" w:cs="Times New Roman"/>
        </w:rPr>
      </w:pPr>
      <w:r w:rsidRPr="003603BD">
        <w:rPr>
          <w:rFonts w:ascii="Times New Roman" w:hAnsi="Times New Roman" w:cs="Times New Roman"/>
          <w:sz w:val="26"/>
          <w:szCs w:val="26"/>
        </w:rPr>
        <w:t xml:space="preserve">ACADEMIC </w:t>
      </w:r>
      <w:r w:rsidR="00607739" w:rsidRPr="003603BD">
        <w:rPr>
          <w:rFonts w:ascii="Times New Roman" w:hAnsi="Times New Roman" w:cs="Times New Roman"/>
          <w:sz w:val="26"/>
          <w:szCs w:val="26"/>
        </w:rPr>
        <w:t>PROJECTS</w:t>
      </w:r>
    </w:p>
    <w:p w14:paraId="2BC245F6" w14:textId="77777777" w:rsidR="00607739" w:rsidRPr="00C877A9" w:rsidRDefault="00A93704" w:rsidP="00C839E8">
      <w:pPr>
        <w:spacing w:after="0" w:line="276" w:lineRule="auto"/>
        <w:ind w:left="180"/>
        <w:rPr>
          <w:rFonts w:ascii="Times New Roman" w:hAnsi="Times New Roman" w:cs="Times New Roman"/>
          <w:b/>
          <w:szCs w:val="26"/>
        </w:rPr>
      </w:pPr>
      <w:r>
        <w:rPr>
          <w:rFonts w:ascii="Times New Roman" w:hAnsi="Times New Roman" w:cs="Times New Roman"/>
          <w:b/>
          <w:szCs w:val="26"/>
        </w:rPr>
        <w:t xml:space="preserve">Catering </w:t>
      </w:r>
      <w:r w:rsidR="00607739" w:rsidRPr="00C877A9">
        <w:rPr>
          <w:rFonts w:ascii="Times New Roman" w:hAnsi="Times New Roman" w:cs="Times New Roman"/>
          <w:b/>
          <w:szCs w:val="26"/>
        </w:rPr>
        <w:t>Menu Order (Visual Basic)</w:t>
      </w:r>
    </w:p>
    <w:p w14:paraId="5702AE0E" w14:textId="6C72F592" w:rsidR="00607739" w:rsidRPr="00C877A9" w:rsidRDefault="00805C8D" w:rsidP="000074E8">
      <w:pPr>
        <w:pStyle w:val="ListParagraph"/>
        <w:numPr>
          <w:ilvl w:val="0"/>
          <w:numId w:val="9"/>
        </w:numPr>
        <w:spacing w:after="0" w:line="276" w:lineRule="auto"/>
        <w:ind w:left="630" w:hanging="270"/>
        <w:rPr>
          <w:rFonts w:ascii="Times New Roman" w:hAnsi="Times New Roman" w:cs="Times New Roman"/>
          <w:szCs w:val="26"/>
        </w:rPr>
      </w:pPr>
      <w:r>
        <w:rPr>
          <w:rFonts w:ascii="Times New Roman" w:hAnsi="Times New Roman" w:cs="Times New Roman"/>
          <w:szCs w:val="26"/>
        </w:rPr>
        <w:t>D</w:t>
      </w:r>
      <w:r w:rsidR="000A6D95">
        <w:rPr>
          <w:rFonts w:ascii="Times New Roman" w:hAnsi="Times New Roman" w:cs="Times New Roman"/>
          <w:szCs w:val="26"/>
        </w:rPr>
        <w:t>eveloped project</w:t>
      </w:r>
      <w:r w:rsidR="00800CA6">
        <w:rPr>
          <w:rFonts w:ascii="Times New Roman" w:hAnsi="Times New Roman" w:cs="Times New Roman"/>
          <w:szCs w:val="26"/>
        </w:rPr>
        <w:t xml:space="preserve"> using VB OOP </w:t>
      </w:r>
      <w:r w:rsidR="0033638C">
        <w:rPr>
          <w:rFonts w:ascii="Times New Roman" w:hAnsi="Times New Roman" w:cs="Times New Roman"/>
          <w:szCs w:val="26"/>
        </w:rPr>
        <w:t xml:space="preserve">to </w:t>
      </w:r>
      <w:r w:rsidR="005A5781" w:rsidRPr="00C877A9">
        <w:rPr>
          <w:rFonts w:ascii="Times New Roman" w:hAnsi="Times New Roman" w:cs="Times New Roman"/>
          <w:szCs w:val="26"/>
        </w:rPr>
        <w:t>manage database</w:t>
      </w:r>
      <w:r w:rsidR="005A5781">
        <w:rPr>
          <w:rFonts w:ascii="Times New Roman" w:hAnsi="Times New Roman" w:cs="Times New Roman"/>
          <w:szCs w:val="26"/>
        </w:rPr>
        <w:t xml:space="preserve"> </w:t>
      </w:r>
      <w:r w:rsidR="0028280B">
        <w:rPr>
          <w:rFonts w:ascii="Times New Roman" w:hAnsi="Times New Roman" w:cs="Times New Roman"/>
          <w:szCs w:val="26"/>
        </w:rPr>
        <w:t xml:space="preserve">of </w:t>
      </w:r>
      <w:r w:rsidR="00607739" w:rsidRPr="00C877A9">
        <w:rPr>
          <w:rFonts w:ascii="Times New Roman" w:hAnsi="Times New Roman" w:cs="Times New Roman"/>
          <w:szCs w:val="26"/>
        </w:rPr>
        <w:t xml:space="preserve">food and beverages </w:t>
      </w:r>
      <w:r w:rsidR="0028280B" w:rsidRPr="00C877A9">
        <w:rPr>
          <w:rFonts w:ascii="Times New Roman" w:hAnsi="Times New Roman" w:cs="Times New Roman"/>
          <w:szCs w:val="26"/>
        </w:rPr>
        <w:t>order</w:t>
      </w:r>
      <w:r w:rsidR="0028280B">
        <w:rPr>
          <w:rFonts w:ascii="Times New Roman" w:hAnsi="Times New Roman" w:cs="Times New Roman"/>
          <w:szCs w:val="26"/>
        </w:rPr>
        <w:t xml:space="preserve">s </w:t>
      </w:r>
      <w:r w:rsidR="00607739" w:rsidRPr="00C877A9">
        <w:rPr>
          <w:rFonts w:ascii="Times New Roman" w:hAnsi="Times New Roman" w:cs="Times New Roman"/>
          <w:szCs w:val="26"/>
        </w:rPr>
        <w:t>in a restaurant</w:t>
      </w:r>
    </w:p>
    <w:p w14:paraId="475F83A5" w14:textId="77777777" w:rsidR="00607739" w:rsidRPr="00C877A9" w:rsidRDefault="00607739" w:rsidP="000074E8">
      <w:pPr>
        <w:pStyle w:val="ListParagraph"/>
        <w:spacing w:after="0" w:line="276" w:lineRule="auto"/>
        <w:ind w:left="180"/>
        <w:rPr>
          <w:rFonts w:ascii="Times New Roman" w:hAnsi="Times New Roman" w:cs="Times New Roman"/>
          <w:szCs w:val="26"/>
        </w:rPr>
      </w:pPr>
      <w:r w:rsidRPr="00C877A9">
        <w:rPr>
          <w:rFonts w:ascii="Times New Roman" w:hAnsi="Times New Roman" w:cs="Times New Roman"/>
          <w:b/>
          <w:szCs w:val="26"/>
        </w:rPr>
        <w:t>Employee Information System (Java)</w:t>
      </w:r>
    </w:p>
    <w:p w14:paraId="364A35DF" w14:textId="75A848D7" w:rsidR="00607739" w:rsidRPr="00B741DF" w:rsidRDefault="0032732C" w:rsidP="00A07DA8">
      <w:pPr>
        <w:pStyle w:val="ListParagraph"/>
        <w:numPr>
          <w:ilvl w:val="0"/>
          <w:numId w:val="9"/>
        </w:numPr>
        <w:spacing w:after="0" w:line="276" w:lineRule="auto"/>
        <w:ind w:left="630" w:hanging="270"/>
        <w:rPr>
          <w:rFonts w:ascii="Times New Roman" w:hAnsi="Times New Roman" w:cs="Times New Roman"/>
          <w:szCs w:val="26"/>
        </w:rPr>
      </w:pPr>
      <w:r>
        <w:rPr>
          <w:rFonts w:ascii="Times New Roman" w:hAnsi="Times New Roman" w:cs="Times New Roman"/>
          <w:szCs w:val="26"/>
        </w:rPr>
        <w:t xml:space="preserve">Created an </w:t>
      </w:r>
      <w:r w:rsidR="00B741DF" w:rsidRPr="00B741DF">
        <w:rPr>
          <w:rFonts w:ascii="Times New Roman" w:hAnsi="Times New Roman" w:cs="Times New Roman"/>
          <w:szCs w:val="26"/>
        </w:rPr>
        <w:t xml:space="preserve">app </w:t>
      </w:r>
      <w:r>
        <w:rPr>
          <w:rFonts w:ascii="Times New Roman" w:hAnsi="Times New Roman" w:cs="Times New Roman"/>
          <w:szCs w:val="26"/>
        </w:rPr>
        <w:t xml:space="preserve">that </w:t>
      </w:r>
      <w:r w:rsidR="00607739" w:rsidRPr="00B741DF">
        <w:rPr>
          <w:rFonts w:ascii="Times New Roman" w:hAnsi="Times New Roman" w:cs="Times New Roman"/>
          <w:szCs w:val="26"/>
        </w:rPr>
        <w:t>manages employee</w:t>
      </w:r>
      <w:r w:rsidR="00B741DF" w:rsidRPr="00B741DF">
        <w:rPr>
          <w:rFonts w:ascii="Times New Roman" w:hAnsi="Times New Roman" w:cs="Times New Roman"/>
          <w:szCs w:val="26"/>
        </w:rPr>
        <w:t xml:space="preserve"> </w:t>
      </w:r>
      <w:r w:rsidR="00B84E57">
        <w:rPr>
          <w:rFonts w:ascii="Times New Roman" w:hAnsi="Times New Roman" w:cs="Times New Roman"/>
          <w:szCs w:val="26"/>
        </w:rPr>
        <w:t>profile</w:t>
      </w:r>
      <w:r w:rsidR="00FC014B">
        <w:rPr>
          <w:rFonts w:ascii="Times New Roman" w:hAnsi="Times New Roman" w:cs="Times New Roman"/>
          <w:szCs w:val="26"/>
        </w:rPr>
        <w:t>s</w:t>
      </w:r>
      <w:r w:rsidR="00B741DF" w:rsidRPr="00B741DF">
        <w:rPr>
          <w:rFonts w:ascii="Times New Roman" w:hAnsi="Times New Roman" w:cs="Times New Roman"/>
          <w:szCs w:val="26"/>
        </w:rPr>
        <w:t xml:space="preserve"> and </w:t>
      </w:r>
      <w:r w:rsidR="00EF527A">
        <w:rPr>
          <w:rFonts w:ascii="Times New Roman" w:hAnsi="Times New Roman" w:cs="Times New Roman"/>
          <w:szCs w:val="26"/>
        </w:rPr>
        <w:t xml:space="preserve">then </w:t>
      </w:r>
      <w:r w:rsidR="00B741DF" w:rsidRPr="00B741DF">
        <w:rPr>
          <w:rFonts w:ascii="Times New Roman" w:hAnsi="Times New Roman" w:cs="Times New Roman"/>
          <w:szCs w:val="26"/>
        </w:rPr>
        <w:t>store</w:t>
      </w:r>
      <w:r w:rsidR="001E7FC2">
        <w:rPr>
          <w:rFonts w:ascii="Times New Roman" w:hAnsi="Times New Roman" w:cs="Times New Roman"/>
          <w:szCs w:val="26"/>
        </w:rPr>
        <w:t>s</w:t>
      </w:r>
      <w:r w:rsidR="00B741DF" w:rsidRPr="00B741DF">
        <w:rPr>
          <w:rFonts w:ascii="Times New Roman" w:hAnsi="Times New Roman" w:cs="Times New Roman"/>
          <w:szCs w:val="26"/>
        </w:rPr>
        <w:t xml:space="preserve"> the database </w:t>
      </w:r>
      <w:r w:rsidR="00607739" w:rsidRPr="00B741DF">
        <w:rPr>
          <w:rFonts w:ascii="Times New Roman" w:hAnsi="Times New Roman" w:cs="Times New Roman"/>
          <w:szCs w:val="26"/>
        </w:rPr>
        <w:t xml:space="preserve">in </w:t>
      </w:r>
      <w:r w:rsidR="00496F8D">
        <w:rPr>
          <w:rFonts w:ascii="Times New Roman" w:hAnsi="Times New Roman" w:cs="Times New Roman"/>
          <w:szCs w:val="26"/>
        </w:rPr>
        <w:t>dedicated</w:t>
      </w:r>
      <w:r w:rsidR="00607739" w:rsidRPr="00B741DF">
        <w:rPr>
          <w:rFonts w:ascii="Times New Roman" w:hAnsi="Times New Roman" w:cs="Times New Roman"/>
          <w:szCs w:val="26"/>
        </w:rPr>
        <w:t xml:space="preserve"> </w:t>
      </w:r>
      <w:r w:rsidR="00607739" w:rsidRPr="001220DB">
        <w:rPr>
          <w:rFonts w:ascii="Times New Roman" w:hAnsi="Times New Roman" w:cs="Times New Roman"/>
        </w:rPr>
        <w:t>output file</w:t>
      </w:r>
      <w:r w:rsidR="00496F8D" w:rsidRPr="001220DB">
        <w:rPr>
          <w:rFonts w:ascii="Times New Roman" w:hAnsi="Times New Roman" w:cs="Times New Roman"/>
        </w:rPr>
        <w:t>s</w:t>
      </w:r>
    </w:p>
    <w:p w14:paraId="58017930" w14:textId="77777777" w:rsidR="00607739" w:rsidRDefault="00607739" w:rsidP="000074E8">
      <w:pPr>
        <w:spacing w:after="0" w:line="276" w:lineRule="auto"/>
        <w:ind w:left="180"/>
        <w:rPr>
          <w:rFonts w:ascii="Times New Roman" w:hAnsi="Times New Roman" w:cs="Times New Roman"/>
          <w:b/>
          <w:szCs w:val="26"/>
        </w:rPr>
      </w:pPr>
      <w:r w:rsidRPr="00C877A9">
        <w:rPr>
          <w:rFonts w:ascii="Times New Roman" w:hAnsi="Times New Roman" w:cs="Times New Roman"/>
          <w:b/>
          <w:szCs w:val="26"/>
        </w:rPr>
        <w:t>Guitar Simulation (C++)</w:t>
      </w:r>
    </w:p>
    <w:p w14:paraId="1AB740BB" w14:textId="79B2BD36" w:rsidR="00C54C4C" w:rsidRPr="00C877A9" w:rsidRDefault="00C54C4C" w:rsidP="000074E8">
      <w:pPr>
        <w:pStyle w:val="ListParagraph"/>
        <w:numPr>
          <w:ilvl w:val="0"/>
          <w:numId w:val="9"/>
        </w:numPr>
        <w:spacing w:after="0" w:line="276" w:lineRule="auto"/>
        <w:ind w:left="630" w:hanging="270"/>
        <w:rPr>
          <w:rFonts w:ascii="Times New Roman" w:hAnsi="Times New Roman" w:cs="Times New Roman"/>
          <w:szCs w:val="26"/>
        </w:rPr>
      </w:pPr>
      <w:r>
        <w:rPr>
          <w:rFonts w:ascii="Times New Roman" w:hAnsi="Times New Roman" w:cs="Times New Roman"/>
          <w:szCs w:val="26"/>
        </w:rPr>
        <w:t xml:space="preserve">Used </w:t>
      </w:r>
      <w:r w:rsidR="0054401B" w:rsidRPr="00C877A9">
        <w:rPr>
          <w:rFonts w:ascii="Times New Roman" w:hAnsi="Times New Roman" w:cs="Times New Roman"/>
          <w:szCs w:val="26"/>
        </w:rPr>
        <w:t>Karplus</w:t>
      </w:r>
      <w:r w:rsidR="0054401B" w:rsidRPr="00C877A9">
        <w:rPr>
          <w:rFonts w:ascii="Times New Roman" w:hAnsi="Times New Roman" w:cs="Times New Roman"/>
        </w:rPr>
        <w:t>–</w:t>
      </w:r>
      <w:r w:rsidR="0054401B">
        <w:rPr>
          <w:rFonts w:ascii="Times New Roman" w:hAnsi="Times New Roman" w:cs="Times New Roman"/>
          <w:szCs w:val="26"/>
        </w:rPr>
        <w:t>Strong algorithm to simulate plucking guitar, generate</w:t>
      </w:r>
      <w:r w:rsidR="00E95AEF">
        <w:rPr>
          <w:rFonts w:ascii="Times New Roman" w:hAnsi="Times New Roman" w:cs="Times New Roman"/>
          <w:szCs w:val="26"/>
        </w:rPr>
        <w:t xml:space="preserve"> </w:t>
      </w:r>
      <w:r w:rsidR="0054401B">
        <w:rPr>
          <w:rFonts w:ascii="Times New Roman" w:hAnsi="Times New Roman" w:cs="Times New Roman"/>
          <w:szCs w:val="26"/>
        </w:rPr>
        <w:t>audible string</w:t>
      </w:r>
      <w:r w:rsidR="00F24F12">
        <w:rPr>
          <w:rFonts w:ascii="Times New Roman" w:hAnsi="Times New Roman" w:cs="Times New Roman"/>
          <w:szCs w:val="26"/>
        </w:rPr>
        <w:t>s</w:t>
      </w:r>
      <w:r w:rsidR="0054401B">
        <w:rPr>
          <w:rFonts w:ascii="Times New Roman" w:hAnsi="Times New Roman" w:cs="Times New Roman"/>
          <w:szCs w:val="26"/>
        </w:rPr>
        <w:t xml:space="preserve"> </w:t>
      </w:r>
      <w:r w:rsidR="00B66BEB">
        <w:rPr>
          <w:rFonts w:ascii="Times New Roman" w:hAnsi="Times New Roman" w:cs="Times New Roman"/>
          <w:szCs w:val="26"/>
        </w:rPr>
        <w:t>using</w:t>
      </w:r>
      <w:r w:rsidR="0054401B">
        <w:rPr>
          <w:rFonts w:ascii="Times New Roman" w:hAnsi="Times New Roman" w:cs="Times New Roman"/>
          <w:szCs w:val="26"/>
        </w:rPr>
        <w:t xml:space="preserve"> qwerty keyboard</w:t>
      </w:r>
    </w:p>
    <w:p w14:paraId="1C143698" w14:textId="77777777" w:rsidR="00607739" w:rsidRPr="002D1254" w:rsidRDefault="006B0F75" w:rsidP="00AD4A2E">
      <w:pPr>
        <w:pStyle w:val="ListParagraph"/>
        <w:tabs>
          <w:tab w:val="right" w:pos="9360"/>
        </w:tabs>
        <w:spacing w:after="0" w:line="276" w:lineRule="auto"/>
        <w:ind w:left="180"/>
        <w:rPr>
          <w:rFonts w:ascii="Times New Roman" w:hAnsi="Times New Roman" w:cs="Times New Roman"/>
          <w:b/>
          <w:szCs w:val="26"/>
        </w:rPr>
      </w:pPr>
      <w:r w:rsidRPr="002D1254">
        <w:rPr>
          <w:rFonts w:ascii="Times New Roman" w:hAnsi="Times New Roman" w:cs="Times New Roman"/>
          <w:b/>
          <w:szCs w:val="26"/>
        </w:rPr>
        <w:t>Vehicle</w:t>
      </w:r>
      <w:r w:rsidR="00607739" w:rsidRPr="002D1254">
        <w:rPr>
          <w:rFonts w:ascii="Times New Roman" w:hAnsi="Times New Roman" w:cs="Times New Roman"/>
          <w:b/>
          <w:szCs w:val="26"/>
        </w:rPr>
        <w:t xml:space="preserve"> Detection and Recognition based on Computer Vision (Visual C# .NET framework)</w:t>
      </w:r>
    </w:p>
    <w:p w14:paraId="4E7F1E50" w14:textId="365664EC" w:rsidR="003603BD" w:rsidRDefault="00BF26F6" w:rsidP="00FC4D92">
      <w:pPr>
        <w:pStyle w:val="ListParagraph"/>
        <w:numPr>
          <w:ilvl w:val="0"/>
          <w:numId w:val="10"/>
        </w:numPr>
        <w:spacing w:after="0" w:line="276" w:lineRule="auto"/>
        <w:ind w:left="634" w:hanging="274"/>
        <w:rPr>
          <w:rFonts w:ascii="Times New Roman" w:hAnsi="Times New Roman" w:cs="Times New Roman"/>
          <w:szCs w:val="26"/>
        </w:rPr>
      </w:pPr>
      <w:r>
        <w:rPr>
          <w:rFonts w:ascii="Times New Roman" w:hAnsi="Times New Roman" w:cs="Times New Roman"/>
          <w:szCs w:val="26"/>
        </w:rPr>
        <w:t>T</w:t>
      </w:r>
      <w:r w:rsidR="00607739" w:rsidRPr="00C877A9">
        <w:rPr>
          <w:rFonts w:ascii="Times New Roman" w:hAnsi="Times New Roman" w:cs="Times New Roman"/>
          <w:szCs w:val="26"/>
        </w:rPr>
        <w:t xml:space="preserve">rained </w:t>
      </w:r>
      <w:r>
        <w:rPr>
          <w:rFonts w:ascii="Times New Roman" w:hAnsi="Times New Roman" w:cs="Times New Roman"/>
          <w:szCs w:val="26"/>
        </w:rPr>
        <w:t xml:space="preserve">the program </w:t>
      </w:r>
      <w:r w:rsidR="003402E1">
        <w:rPr>
          <w:rFonts w:ascii="Times New Roman" w:hAnsi="Times New Roman" w:cs="Times New Roman"/>
          <w:szCs w:val="26"/>
        </w:rPr>
        <w:t xml:space="preserve">using </w:t>
      </w:r>
      <w:r w:rsidR="00607739" w:rsidRPr="00C877A9">
        <w:rPr>
          <w:rFonts w:ascii="Times New Roman" w:hAnsi="Times New Roman" w:cs="Times New Roman"/>
          <w:szCs w:val="26"/>
        </w:rPr>
        <w:t xml:space="preserve">Computer Vision </w:t>
      </w:r>
      <w:r w:rsidR="00AC5596">
        <w:rPr>
          <w:rFonts w:ascii="Times New Roman" w:hAnsi="Times New Roman" w:cs="Times New Roman"/>
          <w:szCs w:val="26"/>
        </w:rPr>
        <w:t xml:space="preserve">to be </w:t>
      </w:r>
      <w:r w:rsidR="00BB48EF" w:rsidRPr="00C877A9">
        <w:rPr>
          <w:rFonts w:ascii="Times New Roman" w:hAnsi="Times New Roman" w:cs="Times New Roman"/>
          <w:szCs w:val="26"/>
        </w:rPr>
        <w:t>able</w:t>
      </w:r>
      <w:r w:rsidR="00FB6E77">
        <w:rPr>
          <w:rFonts w:ascii="Times New Roman" w:hAnsi="Times New Roman" w:cs="Times New Roman"/>
          <w:szCs w:val="26"/>
        </w:rPr>
        <w:t xml:space="preserve"> to detect,</w:t>
      </w:r>
      <w:r w:rsidR="00607739" w:rsidRPr="00C877A9">
        <w:rPr>
          <w:rFonts w:ascii="Times New Roman" w:hAnsi="Times New Roman" w:cs="Times New Roman"/>
          <w:szCs w:val="26"/>
        </w:rPr>
        <w:t xml:space="preserve"> recognize</w:t>
      </w:r>
      <w:r w:rsidR="00FB6E77">
        <w:rPr>
          <w:rFonts w:ascii="Times New Roman" w:hAnsi="Times New Roman" w:cs="Times New Roman"/>
          <w:szCs w:val="26"/>
        </w:rPr>
        <w:t xml:space="preserve">, enumerate and </w:t>
      </w:r>
      <w:r w:rsidR="00F55DC0">
        <w:rPr>
          <w:rFonts w:ascii="Times New Roman" w:hAnsi="Times New Roman" w:cs="Times New Roman"/>
          <w:szCs w:val="26"/>
        </w:rPr>
        <w:t>estimate</w:t>
      </w:r>
      <w:r w:rsidR="00FB6E77">
        <w:rPr>
          <w:rFonts w:ascii="Times New Roman" w:hAnsi="Times New Roman" w:cs="Times New Roman"/>
          <w:szCs w:val="26"/>
        </w:rPr>
        <w:t xml:space="preserve"> </w:t>
      </w:r>
      <w:r w:rsidR="00715B1E">
        <w:rPr>
          <w:rFonts w:ascii="Times New Roman" w:hAnsi="Times New Roman" w:cs="Times New Roman"/>
          <w:szCs w:val="26"/>
        </w:rPr>
        <w:t>vehicle</w:t>
      </w:r>
      <w:r w:rsidR="00245513">
        <w:rPr>
          <w:rFonts w:ascii="Times New Roman" w:hAnsi="Times New Roman" w:cs="Times New Roman"/>
          <w:szCs w:val="26"/>
        </w:rPr>
        <w:t>-to-</w:t>
      </w:r>
      <w:r w:rsidR="00FB6E77">
        <w:rPr>
          <w:rFonts w:ascii="Times New Roman" w:hAnsi="Times New Roman" w:cs="Times New Roman"/>
          <w:szCs w:val="26"/>
        </w:rPr>
        <w:t>camera</w:t>
      </w:r>
      <w:r w:rsidR="00DB5E91">
        <w:rPr>
          <w:rFonts w:ascii="Times New Roman" w:hAnsi="Times New Roman" w:cs="Times New Roman"/>
          <w:szCs w:val="26"/>
        </w:rPr>
        <w:t xml:space="preserve"> </w:t>
      </w:r>
      <w:r w:rsidR="00245513">
        <w:rPr>
          <w:rFonts w:ascii="Times New Roman" w:hAnsi="Times New Roman" w:cs="Times New Roman"/>
          <w:szCs w:val="26"/>
        </w:rPr>
        <w:t xml:space="preserve">distance </w:t>
      </w:r>
      <w:r w:rsidR="00DB5E91">
        <w:rPr>
          <w:rFonts w:ascii="Times New Roman" w:hAnsi="Times New Roman" w:cs="Times New Roman"/>
          <w:szCs w:val="26"/>
        </w:rPr>
        <w:t>(</w:t>
      </w:r>
      <w:r w:rsidR="001E792D" w:rsidRPr="00C877A9">
        <w:rPr>
          <w:rFonts w:ascii="Times New Roman" w:hAnsi="Times New Roman" w:cs="Times New Roman"/>
          <w:szCs w:val="26"/>
        </w:rPr>
        <w:t>in real-time</w:t>
      </w:r>
      <w:r w:rsidR="00DB5E91">
        <w:rPr>
          <w:rFonts w:ascii="Times New Roman" w:hAnsi="Times New Roman" w:cs="Times New Roman"/>
          <w:szCs w:val="26"/>
        </w:rPr>
        <w:t>)</w:t>
      </w:r>
      <w:r w:rsidR="00CD274A" w:rsidRPr="00C877A9">
        <w:rPr>
          <w:rFonts w:ascii="Times New Roman" w:hAnsi="Times New Roman" w:cs="Times New Roman"/>
          <w:szCs w:val="26"/>
        </w:rPr>
        <w:t xml:space="preserve"> </w:t>
      </w:r>
      <w:r w:rsidR="00607739" w:rsidRPr="00C877A9">
        <w:rPr>
          <w:rFonts w:ascii="Times New Roman" w:hAnsi="Times New Roman" w:cs="Times New Roman"/>
          <w:szCs w:val="26"/>
        </w:rPr>
        <w:t>buses, cars and trucks</w:t>
      </w:r>
      <w:r w:rsidR="00DB5E91">
        <w:rPr>
          <w:rFonts w:ascii="Times New Roman" w:hAnsi="Times New Roman" w:cs="Times New Roman"/>
          <w:szCs w:val="26"/>
        </w:rPr>
        <w:t xml:space="preserve"> which</w:t>
      </w:r>
      <w:r w:rsidR="00607739" w:rsidRPr="00C877A9">
        <w:rPr>
          <w:rFonts w:ascii="Times New Roman" w:hAnsi="Times New Roman" w:cs="Times New Roman"/>
          <w:szCs w:val="26"/>
        </w:rPr>
        <w:t xml:space="preserve"> </w:t>
      </w:r>
      <w:r w:rsidR="005B48D3">
        <w:rPr>
          <w:rFonts w:ascii="Times New Roman" w:hAnsi="Times New Roman" w:cs="Times New Roman"/>
          <w:szCs w:val="26"/>
        </w:rPr>
        <w:t xml:space="preserve">might </w:t>
      </w:r>
      <w:r w:rsidR="00A20384">
        <w:rPr>
          <w:rFonts w:ascii="Times New Roman" w:hAnsi="Times New Roman" w:cs="Times New Roman"/>
          <w:szCs w:val="26"/>
        </w:rPr>
        <w:t>appear</w:t>
      </w:r>
      <w:r w:rsidR="003603BD">
        <w:rPr>
          <w:rFonts w:ascii="Times New Roman" w:hAnsi="Times New Roman" w:cs="Times New Roman"/>
          <w:szCs w:val="26"/>
        </w:rPr>
        <w:t xml:space="preserve"> in captured videos</w:t>
      </w:r>
    </w:p>
    <w:p w14:paraId="7DBACCA2" w14:textId="639E49FB" w:rsidR="008760B3" w:rsidRDefault="001E2CEB" w:rsidP="003D34F7">
      <w:pPr>
        <w:spacing w:before="80" w:after="0" w:line="276" w:lineRule="auto"/>
        <w:rPr>
          <w:rFonts w:ascii="Times New Roman" w:hAnsi="Times New Roman" w:cs="Times New Roman"/>
          <w:sz w:val="26"/>
          <w:szCs w:val="26"/>
        </w:rPr>
      </w:pPr>
      <w:r w:rsidRPr="003603BD">
        <w:rPr>
          <w:rFonts w:ascii="Times New Roman" w:hAnsi="Times New Roman" w:cs="Times New Roman"/>
          <w:sz w:val="26"/>
          <w:szCs w:val="26"/>
        </w:rPr>
        <w:t>WORK EXPERIENCE</w:t>
      </w:r>
    </w:p>
    <w:p w14:paraId="293BCEAD" w14:textId="34623D5C" w:rsidR="00A954AD" w:rsidRDefault="00A954AD" w:rsidP="007B707B">
      <w:pPr>
        <w:tabs>
          <w:tab w:val="right" w:pos="10224"/>
        </w:tabs>
        <w:spacing w:after="0" w:line="276" w:lineRule="auto"/>
        <w:ind w:left="180"/>
        <w:rPr>
          <w:rFonts w:ascii="Times New Roman" w:hAnsi="Times New Roman" w:cs="Times New Roman"/>
          <w:szCs w:val="26"/>
        </w:rPr>
      </w:pPr>
      <w:bookmarkStart w:id="0" w:name="_GoBack"/>
      <w:bookmarkEnd w:id="0"/>
      <w:r w:rsidRPr="00766D70">
        <w:rPr>
          <w:rFonts w:ascii="Times New Roman" w:hAnsi="Times New Roman" w:cs="Times New Roman"/>
          <w:b/>
          <w:szCs w:val="26"/>
        </w:rPr>
        <w:t xml:space="preserve">Target </w:t>
      </w:r>
      <w:r w:rsidRPr="00C81FAE">
        <w:rPr>
          <w:rFonts w:ascii="Times New Roman" w:hAnsi="Times New Roman" w:cs="Times New Roman"/>
          <w:szCs w:val="26"/>
        </w:rPr>
        <w:t>–</w:t>
      </w:r>
      <w:r w:rsidRPr="00766D70">
        <w:rPr>
          <w:rFonts w:ascii="Times New Roman" w:hAnsi="Times New Roman" w:cs="Times New Roman"/>
          <w:b/>
          <w:szCs w:val="26"/>
        </w:rPr>
        <w:t xml:space="preserve"> </w:t>
      </w:r>
      <w:r w:rsidRPr="002D57C3">
        <w:rPr>
          <w:rFonts w:ascii="Times New Roman" w:hAnsi="Times New Roman" w:cs="Times New Roman"/>
          <w:szCs w:val="26"/>
        </w:rPr>
        <w:t>Wilmington, MA</w:t>
      </w:r>
      <w:r w:rsidR="00717748">
        <w:rPr>
          <w:rFonts w:ascii="Times New Roman" w:hAnsi="Times New Roman" w:cs="Times New Roman"/>
          <w:szCs w:val="26"/>
        </w:rPr>
        <w:tab/>
        <w:t xml:space="preserve">Nov 2018 – </w:t>
      </w:r>
      <w:r w:rsidR="00B2344D">
        <w:rPr>
          <w:rFonts w:ascii="Times New Roman" w:hAnsi="Times New Roman" w:cs="Times New Roman"/>
        </w:rPr>
        <w:t>ongoing</w:t>
      </w:r>
    </w:p>
    <w:p w14:paraId="1299353C" w14:textId="25C2F49F" w:rsidR="00717748" w:rsidRPr="007601AB" w:rsidRDefault="00631A46" w:rsidP="00C45040">
      <w:pPr>
        <w:pStyle w:val="ListParagraph"/>
        <w:numPr>
          <w:ilvl w:val="0"/>
          <w:numId w:val="10"/>
        </w:numPr>
        <w:spacing w:after="0" w:line="276" w:lineRule="auto"/>
        <w:ind w:left="630" w:hanging="270"/>
        <w:rPr>
          <w:rFonts w:ascii="Times New Roman" w:hAnsi="Times New Roman" w:cs="Times New Roman"/>
          <w:szCs w:val="26"/>
        </w:rPr>
      </w:pPr>
      <w:r>
        <w:rPr>
          <w:rFonts w:ascii="Times New Roman" w:hAnsi="Times New Roman" w:cs="Times New Roman"/>
          <w:szCs w:val="26"/>
        </w:rPr>
        <w:t>Participating in</w:t>
      </w:r>
      <w:r w:rsidR="007601AB">
        <w:rPr>
          <w:rFonts w:ascii="Times New Roman" w:hAnsi="Times New Roman" w:cs="Times New Roman"/>
          <w:szCs w:val="26"/>
        </w:rPr>
        <w:t xml:space="preserve"> electronic </w:t>
      </w:r>
      <w:r w:rsidR="00E51A26">
        <w:rPr>
          <w:rFonts w:ascii="Times New Roman" w:hAnsi="Times New Roman" w:cs="Times New Roman"/>
          <w:szCs w:val="26"/>
        </w:rPr>
        <w:t xml:space="preserve">section </w:t>
      </w:r>
      <w:r w:rsidR="007601AB">
        <w:rPr>
          <w:rFonts w:ascii="Times New Roman" w:hAnsi="Times New Roman" w:cs="Times New Roman"/>
          <w:szCs w:val="26"/>
        </w:rPr>
        <w:t xml:space="preserve">to provide </w:t>
      </w:r>
      <w:r w:rsidR="001251C4">
        <w:rPr>
          <w:rFonts w:ascii="Times New Roman" w:hAnsi="Times New Roman" w:cs="Times New Roman"/>
          <w:szCs w:val="26"/>
        </w:rPr>
        <w:t xml:space="preserve">the </w:t>
      </w:r>
      <w:r w:rsidR="007601AB">
        <w:rPr>
          <w:rFonts w:ascii="Times New Roman" w:hAnsi="Times New Roman" w:cs="Times New Roman"/>
          <w:szCs w:val="26"/>
        </w:rPr>
        <w:t xml:space="preserve">best </w:t>
      </w:r>
      <w:r w:rsidR="00813554">
        <w:rPr>
          <w:rFonts w:ascii="Times New Roman" w:hAnsi="Times New Roman" w:cs="Times New Roman"/>
          <w:szCs w:val="26"/>
        </w:rPr>
        <w:t xml:space="preserve">technical </w:t>
      </w:r>
      <w:r w:rsidR="00067E72">
        <w:rPr>
          <w:rFonts w:ascii="Times New Roman" w:hAnsi="Times New Roman" w:cs="Times New Roman"/>
          <w:szCs w:val="26"/>
        </w:rPr>
        <w:t xml:space="preserve">recommendations </w:t>
      </w:r>
      <w:r w:rsidR="007601AB">
        <w:rPr>
          <w:rFonts w:ascii="Times New Roman" w:hAnsi="Times New Roman" w:cs="Times New Roman"/>
          <w:szCs w:val="26"/>
        </w:rPr>
        <w:t>to guests</w:t>
      </w:r>
    </w:p>
    <w:p w14:paraId="69662EB1" w14:textId="77777777" w:rsidR="006F6B6B" w:rsidRDefault="006F6B6B" w:rsidP="00E068F1">
      <w:pPr>
        <w:tabs>
          <w:tab w:val="right" w:pos="10224"/>
        </w:tabs>
        <w:spacing w:after="0" w:line="276" w:lineRule="auto"/>
        <w:ind w:left="180"/>
        <w:rPr>
          <w:rFonts w:ascii="Times New Roman" w:hAnsi="Times New Roman" w:cs="Times New Roman"/>
          <w:b/>
        </w:rPr>
      </w:pPr>
      <w:r w:rsidRPr="006F6B6B">
        <w:rPr>
          <w:rFonts w:ascii="Times New Roman" w:hAnsi="Times New Roman" w:cs="Times New Roman"/>
          <w:b/>
        </w:rPr>
        <w:t>Middlesex Community College</w:t>
      </w:r>
      <w:r>
        <w:rPr>
          <w:rFonts w:ascii="Times New Roman" w:hAnsi="Times New Roman" w:cs="Times New Roman"/>
          <w:b/>
        </w:rPr>
        <w:t xml:space="preserve"> </w:t>
      </w:r>
      <w:r w:rsidR="001F29BE" w:rsidRPr="00C81FAE">
        <w:rPr>
          <w:rFonts w:ascii="Times New Roman" w:hAnsi="Times New Roman" w:cs="Times New Roman"/>
        </w:rPr>
        <w:t>–</w:t>
      </w:r>
      <w:r w:rsidR="001F29BE">
        <w:rPr>
          <w:rFonts w:ascii="Times New Roman" w:hAnsi="Times New Roman" w:cs="Times New Roman"/>
          <w:b/>
        </w:rPr>
        <w:t xml:space="preserve"> </w:t>
      </w:r>
      <w:r w:rsidRPr="00FD6A66">
        <w:rPr>
          <w:rFonts w:ascii="Times New Roman" w:hAnsi="Times New Roman" w:cs="Times New Roman"/>
        </w:rPr>
        <w:t>Lowell</w:t>
      </w:r>
      <w:r w:rsidR="00793144">
        <w:rPr>
          <w:rFonts w:ascii="Times New Roman" w:hAnsi="Times New Roman" w:cs="Times New Roman"/>
        </w:rPr>
        <w:t>, MA</w:t>
      </w:r>
      <w:r w:rsidR="0021189F">
        <w:rPr>
          <w:rFonts w:ascii="Times New Roman" w:hAnsi="Times New Roman" w:cs="Times New Roman"/>
          <w:b/>
        </w:rPr>
        <w:tab/>
      </w:r>
      <w:r w:rsidR="0021189F" w:rsidRPr="0021189F">
        <w:rPr>
          <w:rFonts w:ascii="Times New Roman" w:hAnsi="Times New Roman" w:cs="Times New Roman"/>
        </w:rPr>
        <w:t>Jan 2016 – May 2016</w:t>
      </w:r>
    </w:p>
    <w:p w14:paraId="101A3AC8" w14:textId="77777777" w:rsidR="006F6B6B" w:rsidRPr="007665EB" w:rsidRDefault="001F29BE" w:rsidP="00E914E7">
      <w:pPr>
        <w:pStyle w:val="ListParagraph"/>
        <w:numPr>
          <w:ilvl w:val="0"/>
          <w:numId w:val="10"/>
        </w:numPr>
        <w:spacing w:after="0" w:line="276" w:lineRule="auto"/>
        <w:ind w:left="63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 a Supplemental Instructor Leader, p</w:t>
      </w:r>
      <w:r w:rsidR="007665EB" w:rsidRPr="007665EB">
        <w:rPr>
          <w:rFonts w:ascii="Times New Roman" w:hAnsi="Times New Roman" w:cs="Times New Roman"/>
        </w:rPr>
        <w:t>rovide</w:t>
      </w:r>
      <w:r w:rsidR="007665EB">
        <w:rPr>
          <w:rFonts w:ascii="Times New Roman" w:hAnsi="Times New Roman" w:cs="Times New Roman"/>
        </w:rPr>
        <w:t>d</w:t>
      </w:r>
      <w:r w:rsidR="00C75A6F">
        <w:rPr>
          <w:rFonts w:ascii="Times New Roman" w:hAnsi="Times New Roman" w:cs="Times New Roman"/>
        </w:rPr>
        <w:t xml:space="preserve"> C++</w:t>
      </w:r>
      <w:r w:rsidR="007665EB" w:rsidRPr="007665EB">
        <w:rPr>
          <w:rFonts w:ascii="Times New Roman" w:hAnsi="Times New Roman" w:cs="Times New Roman"/>
        </w:rPr>
        <w:t xml:space="preserve"> tutoring </w:t>
      </w:r>
      <w:r w:rsidR="00C75A6F">
        <w:rPr>
          <w:rFonts w:ascii="Times New Roman" w:hAnsi="Times New Roman" w:cs="Times New Roman"/>
        </w:rPr>
        <w:t xml:space="preserve">to </w:t>
      </w:r>
      <w:r w:rsidR="007665EB" w:rsidRPr="007665EB">
        <w:rPr>
          <w:rFonts w:ascii="Times New Roman" w:hAnsi="Times New Roman" w:cs="Times New Roman"/>
        </w:rPr>
        <w:t>student</w:t>
      </w:r>
      <w:r w:rsidR="00975DF7">
        <w:rPr>
          <w:rFonts w:ascii="Times New Roman" w:hAnsi="Times New Roman" w:cs="Times New Roman"/>
        </w:rPr>
        <w:t xml:space="preserve">s </w:t>
      </w:r>
      <w:r w:rsidR="00642145">
        <w:rPr>
          <w:rFonts w:ascii="Times New Roman" w:hAnsi="Times New Roman" w:cs="Times New Roman"/>
        </w:rPr>
        <w:t xml:space="preserve">and </w:t>
      </w:r>
      <w:r w:rsidR="007665EB">
        <w:rPr>
          <w:rFonts w:ascii="Times New Roman" w:hAnsi="Times New Roman" w:cs="Times New Roman"/>
        </w:rPr>
        <w:t xml:space="preserve">assisted </w:t>
      </w:r>
      <w:r w:rsidR="00A55A56">
        <w:rPr>
          <w:rFonts w:ascii="Times New Roman" w:hAnsi="Times New Roman" w:cs="Times New Roman"/>
        </w:rPr>
        <w:t>them</w:t>
      </w:r>
      <w:r w:rsidR="007665EB">
        <w:rPr>
          <w:rFonts w:ascii="Times New Roman" w:hAnsi="Times New Roman" w:cs="Times New Roman"/>
        </w:rPr>
        <w:t xml:space="preserve"> </w:t>
      </w:r>
      <w:r w:rsidR="00642145">
        <w:rPr>
          <w:rFonts w:ascii="Times New Roman" w:hAnsi="Times New Roman" w:cs="Times New Roman"/>
        </w:rPr>
        <w:t xml:space="preserve">with </w:t>
      </w:r>
      <w:r w:rsidR="00F23F91">
        <w:rPr>
          <w:rFonts w:ascii="Times New Roman" w:hAnsi="Times New Roman" w:cs="Times New Roman"/>
        </w:rPr>
        <w:t xml:space="preserve">programming </w:t>
      </w:r>
      <w:r w:rsidR="007665EB">
        <w:rPr>
          <w:rFonts w:ascii="Times New Roman" w:hAnsi="Times New Roman" w:cs="Times New Roman"/>
        </w:rPr>
        <w:t>projects and assignment</w:t>
      </w:r>
      <w:r w:rsidR="00F23F91">
        <w:rPr>
          <w:rFonts w:ascii="Times New Roman" w:hAnsi="Times New Roman" w:cs="Times New Roman"/>
        </w:rPr>
        <w:t>s</w:t>
      </w:r>
      <w:r w:rsidR="007130B3">
        <w:rPr>
          <w:rFonts w:ascii="Times New Roman" w:hAnsi="Times New Roman" w:cs="Times New Roman"/>
        </w:rPr>
        <w:t xml:space="preserve">. In addition, </w:t>
      </w:r>
      <w:r w:rsidR="00DD5582">
        <w:rPr>
          <w:rFonts w:ascii="Times New Roman" w:hAnsi="Times New Roman" w:cs="Times New Roman"/>
        </w:rPr>
        <w:t>help</w:t>
      </w:r>
      <w:r w:rsidR="00C06CCA">
        <w:rPr>
          <w:rFonts w:ascii="Times New Roman" w:hAnsi="Times New Roman" w:cs="Times New Roman"/>
        </w:rPr>
        <w:t>ed</w:t>
      </w:r>
      <w:r w:rsidR="00DD5582">
        <w:rPr>
          <w:rFonts w:ascii="Times New Roman" w:hAnsi="Times New Roman" w:cs="Times New Roman"/>
        </w:rPr>
        <w:t xml:space="preserve"> instructors </w:t>
      </w:r>
      <w:r w:rsidR="007274C3">
        <w:rPr>
          <w:rFonts w:ascii="Times New Roman" w:hAnsi="Times New Roman" w:cs="Times New Roman"/>
        </w:rPr>
        <w:t xml:space="preserve">as </w:t>
      </w:r>
      <w:r w:rsidR="00DD5582">
        <w:rPr>
          <w:rFonts w:ascii="Times New Roman" w:hAnsi="Times New Roman" w:cs="Times New Roman"/>
        </w:rPr>
        <w:t>needed</w:t>
      </w:r>
      <w:r w:rsidR="007665EB">
        <w:rPr>
          <w:rFonts w:ascii="Times New Roman" w:hAnsi="Times New Roman" w:cs="Times New Roman"/>
        </w:rPr>
        <w:t>.</w:t>
      </w:r>
    </w:p>
    <w:p w14:paraId="594DD582" w14:textId="77777777" w:rsidR="001E2CEB" w:rsidRPr="00C877A9" w:rsidRDefault="00C30467" w:rsidP="00E068F1">
      <w:pPr>
        <w:tabs>
          <w:tab w:val="right" w:pos="10224"/>
        </w:tabs>
        <w:spacing w:after="0" w:line="276" w:lineRule="auto"/>
        <w:ind w:left="180"/>
        <w:rPr>
          <w:rFonts w:ascii="Times New Roman" w:hAnsi="Times New Roman" w:cs="Times New Roman"/>
          <w:sz w:val="26"/>
          <w:szCs w:val="26"/>
        </w:rPr>
      </w:pPr>
      <w:r w:rsidRPr="00933D6A">
        <w:rPr>
          <w:rFonts w:ascii="Times New Roman" w:hAnsi="Times New Roman" w:cs="Times New Roman"/>
          <w:b/>
        </w:rPr>
        <w:t xml:space="preserve">Vietnam Airlines – </w:t>
      </w:r>
      <w:r w:rsidR="001E2CEB" w:rsidRPr="00933D6A">
        <w:rPr>
          <w:rFonts w:ascii="Times New Roman" w:hAnsi="Times New Roman" w:cs="Times New Roman"/>
          <w:b/>
        </w:rPr>
        <w:t>Tan Son</w:t>
      </w:r>
      <w:r w:rsidR="000D6CF5" w:rsidRPr="00933D6A">
        <w:rPr>
          <w:rFonts w:ascii="Times New Roman" w:hAnsi="Times New Roman" w:cs="Times New Roman"/>
          <w:b/>
        </w:rPr>
        <w:t xml:space="preserve"> Nh</w:t>
      </w:r>
      <w:r w:rsidR="00075B66" w:rsidRPr="00933D6A">
        <w:rPr>
          <w:rFonts w:ascii="Times New Roman" w:hAnsi="Times New Roman" w:cs="Times New Roman"/>
          <w:b/>
        </w:rPr>
        <w:t>at</w:t>
      </w:r>
      <w:r w:rsidR="00075B66" w:rsidRPr="00C877A9">
        <w:rPr>
          <w:rFonts w:ascii="Times New Roman" w:hAnsi="Times New Roman" w:cs="Times New Roman"/>
          <w:b/>
        </w:rPr>
        <w:t xml:space="preserve"> Airport</w:t>
      </w:r>
      <w:r w:rsidR="00963CE9" w:rsidRPr="00C877A9">
        <w:rPr>
          <w:rFonts w:ascii="Times New Roman" w:hAnsi="Times New Roman" w:cs="Times New Roman"/>
          <w:b/>
        </w:rPr>
        <w:t xml:space="preserve"> </w:t>
      </w:r>
      <w:r w:rsidR="00963CE9" w:rsidRPr="00D50EE8">
        <w:rPr>
          <w:rFonts w:ascii="Times New Roman" w:hAnsi="Times New Roman" w:cs="Times New Roman"/>
        </w:rPr>
        <w:t>–</w:t>
      </w:r>
      <w:r w:rsidR="003E4D5D" w:rsidRPr="00FD6A66">
        <w:rPr>
          <w:rFonts w:ascii="Times New Roman" w:hAnsi="Times New Roman" w:cs="Times New Roman"/>
        </w:rPr>
        <w:t xml:space="preserve"> Ho Chi Minh City</w:t>
      </w:r>
      <w:r w:rsidR="00F96328" w:rsidRPr="00C877A9">
        <w:rPr>
          <w:rFonts w:ascii="Times New Roman" w:hAnsi="Times New Roman" w:cs="Times New Roman"/>
          <w:b/>
        </w:rPr>
        <w:tab/>
      </w:r>
      <w:r w:rsidR="007D7D12" w:rsidRPr="00C877A9">
        <w:rPr>
          <w:rFonts w:ascii="Times New Roman" w:hAnsi="Times New Roman" w:cs="Times New Roman"/>
        </w:rPr>
        <w:t xml:space="preserve">Oct </w:t>
      </w:r>
      <w:r w:rsidR="001E2CEB" w:rsidRPr="00C877A9">
        <w:rPr>
          <w:rFonts w:ascii="Times New Roman" w:hAnsi="Times New Roman" w:cs="Times New Roman"/>
        </w:rPr>
        <w:t>2009</w:t>
      </w:r>
      <w:r w:rsidR="009B1863" w:rsidRPr="00C877A9">
        <w:rPr>
          <w:rFonts w:ascii="Times New Roman" w:hAnsi="Times New Roman" w:cs="Times New Roman"/>
        </w:rPr>
        <w:t xml:space="preserve"> – </w:t>
      </w:r>
      <w:r w:rsidR="007D7D12" w:rsidRPr="00C877A9">
        <w:rPr>
          <w:rFonts w:ascii="Times New Roman" w:hAnsi="Times New Roman" w:cs="Times New Roman"/>
        </w:rPr>
        <w:t xml:space="preserve">Jan </w:t>
      </w:r>
      <w:r w:rsidR="001E2CEB" w:rsidRPr="00C877A9">
        <w:rPr>
          <w:rFonts w:ascii="Times New Roman" w:hAnsi="Times New Roman" w:cs="Times New Roman"/>
        </w:rPr>
        <w:t>2014</w:t>
      </w:r>
    </w:p>
    <w:p w14:paraId="446CFD75" w14:textId="056E2CB9" w:rsidR="003603BD" w:rsidRPr="00DC441A" w:rsidRDefault="00FC21D3" w:rsidP="003603BD">
      <w:pPr>
        <w:pStyle w:val="ListParagraph"/>
        <w:numPr>
          <w:ilvl w:val="0"/>
          <w:numId w:val="7"/>
        </w:numPr>
        <w:tabs>
          <w:tab w:val="right" w:pos="2040"/>
          <w:tab w:val="left" w:pos="2280"/>
        </w:tabs>
        <w:spacing w:after="0" w:line="276" w:lineRule="auto"/>
        <w:ind w:left="630" w:hanging="270"/>
        <w:jc w:val="both"/>
        <w:rPr>
          <w:rFonts w:ascii="Times New Roman" w:hAnsi="Times New Roman" w:cs="Times New Roman"/>
        </w:rPr>
      </w:pPr>
      <w:r w:rsidRPr="00DC441A">
        <w:rPr>
          <w:rFonts w:ascii="Times New Roman" w:hAnsi="Times New Roman" w:cs="Times New Roman"/>
        </w:rPr>
        <w:t xml:space="preserve">Head Engineer in </w:t>
      </w:r>
      <w:r w:rsidR="00563134" w:rsidRPr="00DC441A">
        <w:rPr>
          <w:rFonts w:ascii="Times New Roman" w:hAnsi="Times New Roman" w:cs="Times New Roman"/>
        </w:rPr>
        <w:t xml:space="preserve">the Department of </w:t>
      </w:r>
      <w:r w:rsidRPr="00DC441A">
        <w:rPr>
          <w:rFonts w:ascii="Times New Roman" w:hAnsi="Times New Roman" w:cs="Times New Roman"/>
        </w:rPr>
        <w:t>Aviati</w:t>
      </w:r>
      <w:r w:rsidR="00991971" w:rsidRPr="00DC441A">
        <w:rPr>
          <w:rFonts w:ascii="Times New Roman" w:hAnsi="Times New Roman" w:cs="Times New Roman"/>
        </w:rPr>
        <w:t>on</w:t>
      </w:r>
      <w:r w:rsidR="00057A64" w:rsidRPr="00DC441A">
        <w:rPr>
          <w:rFonts w:ascii="Times New Roman" w:hAnsi="Times New Roman" w:cs="Times New Roman"/>
        </w:rPr>
        <w:t xml:space="preserve"> Electronics</w:t>
      </w:r>
      <w:r w:rsidR="00604B90" w:rsidRPr="00DC441A">
        <w:rPr>
          <w:rFonts w:ascii="Times New Roman" w:hAnsi="Times New Roman" w:cs="Times New Roman"/>
        </w:rPr>
        <w:t xml:space="preserve"> Engineering</w:t>
      </w:r>
      <w:r w:rsidR="00DC441A" w:rsidRPr="00DC441A">
        <w:rPr>
          <w:rFonts w:ascii="Times New Roman" w:hAnsi="Times New Roman" w:cs="Times New Roman"/>
        </w:rPr>
        <w:t xml:space="preserve"> to</w:t>
      </w:r>
      <w:r w:rsidR="00DC441A">
        <w:rPr>
          <w:rFonts w:ascii="Times New Roman" w:hAnsi="Times New Roman" w:cs="Times New Roman"/>
        </w:rPr>
        <w:t xml:space="preserve"> p</w:t>
      </w:r>
      <w:r w:rsidR="00F1281D" w:rsidRPr="00DC441A">
        <w:rPr>
          <w:rFonts w:ascii="Times New Roman" w:hAnsi="Times New Roman" w:cs="Times New Roman"/>
        </w:rPr>
        <w:t>erform t</w:t>
      </w:r>
      <w:r w:rsidR="00DF6454" w:rsidRPr="00DC441A">
        <w:rPr>
          <w:rFonts w:ascii="Times New Roman" w:hAnsi="Times New Roman" w:cs="Times New Roman"/>
        </w:rPr>
        <w:t xml:space="preserve">roubleshooting </w:t>
      </w:r>
      <w:r w:rsidR="009F40C5" w:rsidRPr="00DC441A">
        <w:rPr>
          <w:rFonts w:ascii="Times New Roman" w:hAnsi="Times New Roman" w:cs="Times New Roman"/>
        </w:rPr>
        <w:t xml:space="preserve">and maintenance </w:t>
      </w:r>
      <w:r w:rsidR="00E05A34" w:rsidRPr="00DC441A">
        <w:rPr>
          <w:rFonts w:ascii="Times New Roman" w:hAnsi="Times New Roman" w:cs="Times New Roman"/>
        </w:rPr>
        <w:t xml:space="preserve">on </w:t>
      </w:r>
      <w:r w:rsidR="009F40C5" w:rsidRPr="00DC441A">
        <w:rPr>
          <w:rFonts w:ascii="Times New Roman" w:hAnsi="Times New Roman" w:cs="Times New Roman"/>
        </w:rPr>
        <w:t xml:space="preserve">the A330 </w:t>
      </w:r>
      <w:r w:rsidR="00D336A9" w:rsidRPr="00DC441A">
        <w:rPr>
          <w:rFonts w:ascii="Times New Roman" w:hAnsi="Times New Roman" w:cs="Times New Roman"/>
        </w:rPr>
        <w:t>aircraft</w:t>
      </w:r>
      <w:r w:rsidR="00CA57A7" w:rsidRPr="00DC441A">
        <w:rPr>
          <w:rFonts w:ascii="Times New Roman" w:hAnsi="Times New Roman" w:cs="Times New Roman"/>
        </w:rPr>
        <w:t>s</w:t>
      </w:r>
      <w:r w:rsidR="00D336A9" w:rsidRPr="00DC441A">
        <w:rPr>
          <w:rFonts w:ascii="Times New Roman" w:hAnsi="Times New Roman" w:cs="Times New Roman"/>
        </w:rPr>
        <w:t xml:space="preserve"> </w:t>
      </w:r>
      <w:r w:rsidR="00065472" w:rsidRPr="00DC441A">
        <w:rPr>
          <w:rFonts w:ascii="Times New Roman" w:hAnsi="Times New Roman" w:cs="Times New Roman"/>
        </w:rPr>
        <w:t xml:space="preserve">with </w:t>
      </w:r>
      <w:r w:rsidR="0018549E" w:rsidRPr="00DC441A">
        <w:rPr>
          <w:rFonts w:ascii="Times New Roman" w:hAnsi="Times New Roman" w:cs="Times New Roman"/>
        </w:rPr>
        <w:t>Airbusworld.com/</w:t>
      </w:r>
      <w:r w:rsidR="00E05A34" w:rsidRPr="00DC441A">
        <w:rPr>
          <w:rFonts w:ascii="Times New Roman" w:hAnsi="Times New Roman" w:cs="Times New Roman"/>
        </w:rPr>
        <w:t>Airbus-</w:t>
      </w:r>
      <w:r w:rsidR="00412EEA" w:rsidRPr="00DC441A">
        <w:rPr>
          <w:rFonts w:ascii="Times New Roman" w:hAnsi="Times New Roman" w:cs="Times New Roman"/>
        </w:rPr>
        <w:t>Airn</w:t>
      </w:r>
      <w:r w:rsidR="00C0331F" w:rsidRPr="00DC441A">
        <w:rPr>
          <w:rFonts w:ascii="Times New Roman" w:hAnsi="Times New Roman" w:cs="Times New Roman"/>
        </w:rPr>
        <w:t>@</w:t>
      </w:r>
      <w:r w:rsidR="00412EEA" w:rsidRPr="00DC441A">
        <w:rPr>
          <w:rFonts w:ascii="Times New Roman" w:hAnsi="Times New Roman" w:cs="Times New Roman"/>
        </w:rPr>
        <w:t>v</w:t>
      </w:r>
    </w:p>
    <w:p w14:paraId="24444188" w14:textId="77777777" w:rsidR="00280D46" w:rsidRPr="003603BD" w:rsidRDefault="00280D46" w:rsidP="00A02323">
      <w:pPr>
        <w:tabs>
          <w:tab w:val="right" w:pos="2040"/>
          <w:tab w:val="left" w:pos="2280"/>
        </w:tabs>
        <w:spacing w:before="80" w:after="0" w:line="276" w:lineRule="auto"/>
        <w:rPr>
          <w:rFonts w:ascii="Times New Roman" w:hAnsi="Times New Roman" w:cs="Times New Roman"/>
        </w:rPr>
      </w:pPr>
      <w:r w:rsidRPr="003603BD">
        <w:rPr>
          <w:rFonts w:ascii="Times New Roman" w:hAnsi="Times New Roman" w:cs="Times New Roman"/>
          <w:sz w:val="26"/>
        </w:rPr>
        <w:t>INTERESTS</w:t>
      </w:r>
    </w:p>
    <w:p w14:paraId="6992B194" w14:textId="77777777" w:rsidR="0097646A" w:rsidRPr="00280D46" w:rsidRDefault="00DF5627" w:rsidP="001667E7">
      <w:pPr>
        <w:pStyle w:val="ListParagraph"/>
        <w:numPr>
          <w:ilvl w:val="0"/>
          <w:numId w:val="10"/>
        </w:numPr>
        <w:spacing w:after="0" w:line="276" w:lineRule="auto"/>
        <w:ind w:left="63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</w:t>
      </w:r>
      <w:r w:rsidR="00B4169F" w:rsidRPr="00280D46">
        <w:rPr>
          <w:rFonts w:ascii="Times New Roman" w:hAnsi="Times New Roman" w:cs="Times New Roman"/>
        </w:rPr>
        <w:t>logs</w:t>
      </w:r>
      <w:r w:rsidR="007E39BE">
        <w:rPr>
          <w:rFonts w:ascii="Times New Roman" w:hAnsi="Times New Roman" w:cs="Times New Roman"/>
        </w:rPr>
        <w:t xml:space="preserve"> </w:t>
      </w:r>
      <w:r w:rsidR="00AA311D">
        <w:rPr>
          <w:rFonts w:ascii="Times New Roman" w:hAnsi="Times New Roman" w:cs="Times New Roman"/>
        </w:rPr>
        <w:t xml:space="preserve">and travel/comedy </w:t>
      </w:r>
      <w:r w:rsidR="003603BD">
        <w:rPr>
          <w:rFonts w:ascii="Times New Roman" w:hAnsi="Times New Roman" w:cs="Times New Roman"/>
        </w:rPr>
        <w:t>YouTube cha</w:t>
      </w:r>
      <w:r w:rsidR="00716358">
        <w:rPr>
          <w:rFonts w:ascii="Times New Roman" w:hAnsi="Times New Roman" w:cs="Times New Roman"/>
        </w:rPr>
        <w:t>nnels</w:t>
      </w:r>
      <w:r w:rsidR="00AA311D">
        <w:rPr>
          <w:rFonts w:ascii="Times New Roman" w:hAnsi="Times New Roman" w:cs="Times New Roman"/>
        </w:rPr>
        <w:t xml:space="preserve"> (</w:t>
      </w:r>
      <w:r w:rsidR="00AA311D" w:rsidRPr="00AA311D">
        <w:rPr>
          <w:rFonts w:ascii="Times New Roman" w:hAnsi="Times New Roman" w:cs="Times New Roman"/>
        </w:rPr>
        <w:t>The</w:t>
      </w:r>
      <w:r w:rsidR="003603BD">
        <w:rPr>
          <w:rFonts w:ascii="Times New Roman" w:hAnsi="Times New Roman" w:cs="Times New Roman"/>
        </w:rPr>
        <w:t xml:space="preserve"> </w:t>
      </w:r>
      <w:r w:rsidR="00AA311D" w:rsidRPr="00AA311D">
        <w:rPr>
          <w:rFonts w:ascii="Times New Roman" w:hAnsi="Times New Roman" w:cs="Times New Roman"/>
        </w:rPr>
        <w:t>Ellen</w:t>
      </w:r>
      <w:r w:rsidR="003603BD">
        <w:rPr>
          <w:rFonts w:ascii="Times New Roman" w:hAnsi="Times New Roman" w:cs="Times New Roman"/>
        </w:rPr>
        <w:t xml:space="preserve"> </w:t>
      </w:r>
      <w:r w:rsidR="00AA311D" w:rsidRPr="00AA311D">
        <w:rPr>
          <w:rFonts w:ascii="Times New Roman" w:hAnsi="Times New Roman" w:cs="Times New Roman"/>
        </w:rPr>
        <w:t>Show</w:t>
      </w:r>
      <w:r w:rsidR="00AA311D">
        <w:rPr>
          <w:rFonts w:ascii="Times New Roman" w:hAnsi="Times New Roman" w:cs="Times New Roman"/>
        </w:rPr>
        <w:t xml:space="preserve">, </w:t>
      </w:r>
      <w:r w:rsidR="00AA311D" w:rsidRPr="00AA311D">
        <w:rPr>
          <w:rFonts w:ascii="Times New Roman" w:hAnsi="Times New Roman" w:cs="Times New Roman"/>
        </w:rPr>
        <w:t>Casey</w:t>
      </w:r>
      <w:r w:rsidR="003603BD">
        <w:rPr>
          <w:rFonts w:ascii="Times New Roman" w:hAnsi="Times New Roman" w:cs="Times New Roman"/>
        </w:rPr>
        <w:t xml:space="preserve"> </w:t>
      </w:r>
      <w:r w:rsidR="00AA311D" w:rsidRPr="00AA311D">
        <w:rPr>
          <w:rFonts w:ascii="Times New Roman" w:hAnsi="Times New Roman" w:cs="Times New Roman"/>
        </w:rPr>
        <w:t>Neistat</w:t>
      </w:r>
      <w:r w:rsidR="006832E1">
        <w:rPr>
          <w:rFonts w:ascii="Times New Roman" w:hAnsi="Times New Roman" w:cs="Times New Roman"/>
        </w:rPr>
        <w:t xml:space="preserve">, </w:t>
      </w:r>
      <w:r w:rsidR="006832E1" w:rsidRPr="006832E1">
        <w:rPr>
          <w:rFonts w:ascii="Times New Roman" w:hAnsi="Times New Roman" w:cs="Times New Roman"/>
        </w:rPr>
        <w:t>Jimmy</w:t>
      </w:r>
      <w:r w:rsidR="003603BD">
        <w:rPr>
          <w:rFonts w:ascii="Times New Roman" w:hAnsi="Times New Roman" w:cs="Times New Roman"/>
        </w:rPr>
        <w:t xml:space="preserve"> </w:t>
      </w:r>
      <w:r w:rsidR="006832E1" w:rsidRPr="006832E1">
        <w:rPr>
          <w:rFonts w:ascii="Times New Roman" w:hAnsi="Times New Roman" w:cs="Times New Roman"/>
        </w:rPr>
        <w:t>Fallon</w:t>
      </w:r>
      <w:r w:rsidR="003603BD">
        <w:rPr>
          <w:rFonts w:ascii="Times New Roman" w:hAnsi="Times New Roman" w:cs="Times New Roman"/>
        </w:rPr>
        <w:t>)</w:t>
      </w:r>
      <w:r w:rsidR="00711042" w:rsidRPr="00280D46">
        <w:rPr>
          <w:rFonts w:ascii="Times New Roman" w:hAnsi="Times New Roman" w:cs="Times New Roman"/>
        </w:rPr>
        <w:t xml:space="preserve">, </w:t>
      </w:r>
      <w:r w:rsidR="00503E61" w:rsidRPr="00280D46">
        <w:rPr>
          <w:rFonts w:ascii="Times New Roman" w:hAnsi="Times New Roman" w:cs="Times New Roman"/>
        </w:rPr>
        <w:t>Soccer</w:t>
      </w:r>
    </w:p>
    <w:sectPr w:rsidR="0097646A" w:rsidRPr="00280D46" w:rsidSect="00AC5596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403A5"/>
    <w:multiLevelType w:val="hybridMultilevel"/>
    <w:tmpl w:val="19FC228A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14BF26D0"/>
    <w:multiLevelType w:val="hybridMultilevel"/>
    <w:tmpl w:val="A4C815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156F8A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232451"/>
    <w:multiLevelType w:val="hybridMultilevel"/>
    <w:tmpl w:val="59FA4F30"/>
    <w:lvl w:ilvl="0" w:tplc="E7987A0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397077"/>
    <w:multiLevelType w:val="hybridMultilevel"/>
    <w:tmpl w:val="F7925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67D8D"/>
    <w:multiLevelType w:val="hybridMultilevel"/>
    <w:tmpl w:val="C7F0EBFA"/>
    <w:lvl w:ilvl="0" w:tplc="321236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81E53"/>
    <w:multiLevelType w:val="hybridMultilevel"/>
    <w:tmpl w:val="FB06B982"/>
    <w:lvl w:ilvl="0" w:tplc="280A7C6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4B21E0"/>
    <w:multiLevelType w:val="hybridMultilevel"/>
    <w:tmpl w:val="8F0E98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9C37510"/>
    <w:multiLevelType w:val="hybridMultilevel"/>
    <w:tmpl w:val="8250A74E"/>
    <w:lvl w:ilvl="0" w:tplc="E604EB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1476310"/>
    <w:multiLevelType w:val="hybridMultilevel"/>
    <w:tmpl w:val="695A0E0A"/>
    <w:lvl w:ilvl="0" w:tplc="4156F8A6">
      <w:numFmt w:val="bullet"/>
      <w:lvlText w:val="•"/>
      <w:lvlJc w:val="left"/>
      <w:pPr>
        <w:ind w:left="9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5E2920ED"/>
    <w:multiLevelType w:val="hybridMultilevel"/>
    <w:tmpl w:val="E4229BC4"/>
    <w:lvl w:ilvl="0" w:tplc="20522B98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10B2064"/>
    <w:multiLevelType w:val="hybridMultilevel"/>
    <w:tmpl w:val="72F22B2E"/>
    <w:lvl w:ilvl="0" w:tplc="4BA45CB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F77B2"/>
    <w:multiLevelType w:val="hybridMultilevel"/>
    <w:tmpl w:val="792AB7BA"/>
    <w:lvl w:ilvl="0" w:tplc="B8D2D4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C10E7"/>
    <w:multiLevelType w:val="hybridMultilevel"/>
    <w:tmpl w:val="693ECCAA"/>
    <w:lvl w:ilvl="0" w:tplc="B8D2D4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886DDD"/>
    <w:multiLevelType w:val="hybridMultilevel"/>
    <w:tmpl w:val="CDD019EA"/>
    <w:lvl w:ilvl="0" w:tplc="45509AE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12"/>
  </w:num>
  <w:num w:numId="5">
    <w:abstractNumId w:val="11"/>
  </w:num>
  <w:num w:numId="6">
    <w:abstractNumId w:val="13"/>
  </w:num>
  <w:num w:numId="7">
    <w:abstractNumId w:val="5"/>
  </w:num>
  <w:num w:numId="8">
    <w:abstractNumId w:val="7"/>
  </w:num>
  <w:num w:numId="9">
    <w:abstractNumId w:val="6"/>
  </w:num>
  <w:num w:numId="10">
    <w:abstractNumId w:val="3"/>
  </w:num>
  <w:num w:numId="11">
    <w:abstractNumId w:val="1"/>
  </w:num>
  <w:num w:numId="12">
    <w:abstractNumId w:val="10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zGzsDA0MTWyNLVQ0lEKTi0uzszPAykwNK8FAKrky1QtAAAA"/>
  </w:docVars>
  <w:rsids>
    <w:rsidRoot w:val="00A43B26"/>
    <w:rsid w:val="000001EE"/>
    <w:rsid w:val="000036E7"/>
    <w:rsid w:val="000039CD"/>
    <w:rsid w:val="000074E8"/>
    <w:rsid w:val="000104AA"/>
    <w:rsid w:val="000130F0"/>
    <w:rsid w:val="00013388"/>
    <w:rsid w:val="0002336B"/>
    <w:rsid w:val="0003259D"/>
    <w:rsid w:val="00033F54"/>
    <w:rsid w:val="0004073A"/>
    <w:rsid w:val="00043BED"/>
    <w:rsid w:val="000511A9"/>
    <w:rsid w:val="00057A64"/>
    <w:rsid w:val="00057A7F"/>
    <w:rsid w:val="00060235"/>
    <w:rsid w:val="0006023F"/>
    <w:rsid w:val="00063459"/>
    <w:rsid w:val="00065472"/>
    <w:rsid w:val="00067143"/>
    <w:rsid w:val="000679C5"/>
    <w:rsid w:val="00067E72"/>
    <w:rsid w:val="00071460"/>
    <w:rsid w:val="00071995"/>
    <w:rsid w:val="00072D89"/>
    <w:rsid w:val="00072DD7"/>
    <w:rsid w:val="0007594D"/>
    <w:rsid w:val="00075B66"/>
    <w:rsid w:val="00077A2C"/>
    <w:rsid w:val="000845D3"/>
    <w:rsid w:val="00084D3A"/>
    <w:rsid w:val="000851D4"/>
    <w:rsid w:val="00090118"/>
    <w:rsid w:val="000908F6"/>
    <w:rsid w:val="000A0D16"/>
    <w:rsid w:val="000A116D"/>
    <w:rsid w:val="000A6D95"/>
    <w:rsid w:val="000A765D"/>
    <w:rsid w:val="000A799C"/>
    <w:rsid w:val="000B184A"/>
    <w:rsid w:val="000B3056"/>
    <w:rsid w:val="000D6CF5"/>
    <w:rsid w:val="000E5CF6"/>
    <w:rsid w:val="000E6054"/>
    <w:rsid w:val="000F30B0"/>
    <w:rsid w:val="00105C4D"/>
    <w:rsid w:val="00107B3F"/>
    <w:rsid w:val="00110F8B"/>
    <w:rsid w:val="00113993"/>
    <w:rsid w:val="00121670"/>
    <w:rsid w:val="001220DB"/>
    <w:rsid w:val="001251C4"/>
    <w:rsid w:val="00125CB7"/>
    <w:rsid w:val="00132562"/>
    <w:rsid w:val="00133775"/>
    <w:rsid w:val="001339A1"/>
    <w:rsid w:val="00135ECA"/>
    <w:rsid w:val="00142030"/>
    <w:rsid w:val="001427B2"/>
    <w:rsid w:val="0015203D"/>
    <w:rsid w:val="00153D69"/>
    <w:rsid w:val="0015502E"/>
    <w:rsid w:val="001667E7"/>
    <w:rsid w:val="001670AF"/>
    <w:rsid w:val="001673C5"/>
    <w:rsid w:val="00171169"/>
    <w:rsid w:val="0017610E"/>
    <w:rsid w:val="0018549E"/>
    <w:rsid w:val="00186DC2"/>
    <w:rsid w:val="00192A50"/>
    <w:rsid w:val="00195B33"/>
    <w:rsid w:val="00197959"/>
    <w:rsid w:val="001A1D7A"/>
    <w:rsid w:val="001A1F94"/>
    <w:rsid w:val="001A3E6C"/>
    <w:rsid w:val="001A4F51"/>
    <w:rsid w:val="001A5459"/>
    <w:rsid w:val="001B3888"/>
    <w:rsid w:val="001B466F"/>
    <w:rsid w:val="001B48BF"/>
    <w:rsid w:val="001B6006"/>
    <w:rsid w:val="001C2BAC"/>
    <w:rsid w:val="001C51FE"/>
    <w:rsid w:val="001C7FCE"/>
    <w:rsid w:val="001D1A8B"/>
    <w:rsid w:val="001D30B5"/>
    <w:rsid w:val="001D4D04"/>
    <w:rsid w:val="001D762B"/>
    <w:rsid w:val="001E2CEB"/>
    <w:rsid w:val="001E792D"/>
    <w:rsid w:val="001E7FC2"/>
    <w:rsid w:val="001F29BE"/>
    <w:rsid w:val="001F3710"/>
    <w:rsid w:val="001F4177"/>
    <w:rsid w:val="00203D59"/>
    <w:rsid w:val="00207533"/>
    <w:rsid w:val="0021189F"/>
    <w:rsid w:val="00221C9A"/>
    <w:rsid w:val="00225DCB"/>
    <w:rsid w:val="00232E9C"/>
    <w:rsid w:val="0023525E"/>
    <w:rsid w:val="00235806"/>
    <w:rsid w:val="00237441"/>
    <w:rsid w:val="0024350E"/>
    <w:rsid w:val="00244001"/>
    <w:rsid w:val="00245089"/>
    <w:rsid w:val="00245513"/>
    <w:rsid w:val="00245A64"/>
    <w:rsid w:val="00247C55"/>
    <w:rsid w:val="002639A2"/>
    <w:rsid w:val="00266A18"/>
    <w:rsid w:val="00270C57"/>
    <w:rsid w:val="00271AC8"/>
    <w:rsid w:val="00272C38"/>
    <w:rsid w:val="002736CA"/>
    <w:rsid w:val="00275714"/>
    <w:rsid w:val="00280D46"/>
    <w:rsid w:val="0028280B"/>
    <w:rsid w:val="00285427"/>
    <w:rsid w:val="00286C31"/>
    <w:rsid w:val="00286FE0"/>
    <w:rsid w:val="00296A8E"/>
    <w:rsid w:val="002A5C0E"/>
    <w:rsid w:val="002B7311"/>
    <w:rsid w:val="002C147A"/>
    <w:rsid w:val="002C7515"/>
    <w:rsid w:val="002D1254"/>
    <w:rsid w:val="002D3A0E"/>
    <w:rsid w:val="002D57C3"/>
    <w:rsid w:val="002D5B32"/>
    <w:rsid w:val="002E025D"/>
    <w:rsid w:val="002F2E7D"/>
    <w:rsid w:val="00310987"/>
    <w:rsid w:val="00315C8E"/>
    <w:rsid w:val="003176BF"/>
    <w:rsid w:val="00322A2B"/>
    <w:rsid w:val="00324C36"/>
    <w:rsid w:val="0032732C"/>
    <w:rsid w:val="0033638C"/>
    <w:rsid w:val="003402E1"/>
    <w:rsid w:val="00340435"/>
    <w:rsid w:val="0035241F"/>
    <w:rsid w:val="0035445A"/>
    <w:rsid w:val="003603BD"/>
    <w:rsid w:val="00362F72"/>
    <w:rsid w:val="00363ABC"/>
    <w:rsid w:val="003661E4"/>
    <w:rsid w:val="003678FE"/>
    <w:rsid w:val="00374B23"/>
    <w:rsid w:val="00382ADB"/>
    <w:rsid w:val="00383AC3"/>
    <w:rsid w:val="003863DD"/>
    <w:rsid w:val="00386C97"/>
    <w:rsid w:val="0039225F"/>
    <w:rsid w:val="003A1466"/>
    <w:rsid w:val="003B13C1"/>
    <w:rsid w:val="003B2CD2"/>
    <w:rsid w:val="003B3B4D"/>
    <w:rsid w:val="003C2F7E"/>
    <w:rsid w:val="003C6169"/>
    <w:rsid w:val="003D34F7"/>
    <w:rsid w:val="003D4530"/>
    <w:rsid w:val="003E11B3"/>
    <w:rsid w:val="003E4D5D"/>
    <w:rsid w:val="003F0195"/>
    <w:rsid w:val="003F17B9"/>
    <w:rsid w:val="004008B4"/>
    <w:rsid w:val="00400E79"/>
    <w:rsid w:val="00402DAE"/>
    <w:rsid w:val="0041212E"/>
    <w:rsid w:val="00412EEA"/>
    <w:rsid w:val="00415EB1"/>
    <w:rsid w:val="00416DA3"/>
    <w:rsid w:val="004302A3"/>
    <w:rsid w:val="00434BF7"/>
    <w:rsid w:val="00444DB7"/>
    <w:rsid w:val="0044513B"/>
    <w:rsid w:val="00447810"/>
    <w:rsid w:val="0045065B"/>
    <w:rsid w:val="00451C0F"/>
    <w:rsid w:val="00451CDF"/>
    <w:rsid w:val="00453319"/>
    <w:rsid w:val="0045665A"/>
    <w:rsid w:val="0045737D"/>
    <w:rsid w:val="00461362"/>
    <w:rsid w:val="00467C56"/>
    <w:rsid w:val="00471E83"/>
    <w:rsid w:val="00475599"/>
    <w:rsid w:val="00476065"/>
    <w:rsid w:val="004761F6"/>
    <w:rsid w:val="00485B67"/>
    <w:rsid w:val="00492391"/>
    <w:rsid w:val="00496F8D"/>
    <w:rsid w:val="004A13AC"/>
    <w:rsid w:val="004B60CD"/>
    <w:rsid w:val="004B6ADF"/>
    <w:rsid w:val="004C5F32"/>
    <w:rsid w:val="004D188A"/>
    <w:rsid w:val="004D4E4F"/>
    <w:rsid w:val="004D68A9"/>
    <w:rsid w:val="004E25F5"/>
    <w:rsid w:val="004E368A"/>
    <w:rsid w:val="004E5BDD"/>
    <w:rsid w:val="004F2228"/>
    <w:rsid w:val="004F283F"/>
    <w:rsid w:val="004F5A99"/>
    <w:rsid w:val="004F7215"/>
    <w:rsid w:val="004F727B"/>
    <w:rsid w:val="00502849"/>
    <w:rsid w:val="00503247"/>
    <w:rsid w:val="00503362"/>
    <w:rsid w:val="00503E61"/>
    <w:rsid w:val="00506A12"/>
    <w:rsid w:val="00507284"/>
    <w:rsid w:val="00507B06"/>
    <w:rsid w:val="00507BCD"/>
    <w:rsid w:val="00511FFB"/>
    <w:rsid w:val="00514C22"/>
    <w:rsid w:val="00516537"/>
    <w:rsid w:val="0051693B"/>
    <w:rsid w:val="00516952"/>
    <w:rsid w:val="0052295E"/>
    <w:rsid w:val="00526E4C"/>
    <w:rsid w:val="00527276"/>
    <w:rsid w:val="0053211A"/>
    <w:rsid w:val="005323D2"/>
    <w:rsid w:val="00532D1E"/>
    <w:rsid w:val="005332BC"/>
    <w:rsid w:val="0053390D"/>
    <w:rsid w:val="00537378"/>
    <w:rsid w:val="00537869"/>
    <w:rsid w:val="0054401B"/>
    <w:rsid w:val="00553412"/>
    <w:rsid w:val="00553BBD"/>
    <w:rsid w:val="00563134"/>
    <w:rsid w:val="00565090"/>
    <w:rsid w:val="00567511"/>
    <w:rsid w:val="00572384"/>
    <w:rsid w:val="005767FF"/>
    <w:rsid w:val="0058095F"/>
    <w:rsid w:val="0058571D"/>
    <w:rsid w:val="005927AD"/>
    <w:rsid w:val="00593CA6"/>
    <w:rsid w:val="00597CD4"/>
    <w:rsid w:val="005A5781"/>
    <w:rsid w:val="005B30FE"/>
    <w:rsid w:val="005B339D"/>
    <w:rsid w:val="005B48D3"/>
    <w:rsid w:val="005B4FE1"/>
    <w:rsid w:val="005C209A"/>
    <w:rsid w:val="005C2B51"/>
    <w:rsid w:val="005C57BA"/>
    <w:rsid w:val="005C5AD3"/>
    <w:rsid w:val="005C6FD7"/>
    <w:rsid w:val="005D17D4"/>
    <w:rsid w:val="005D2B0D"/>
    <w:rsid w:val="005D520D"/>
    <w:rsid w:val="005E5AD5"/>
    <w:rsid w:val="005F1F99"/>
    <w:rsid w:val="005F45A0"/>
    <w:rsid w:val="0060156D"/>
    <w:rsid w:val="00604ADC"/>
    <w:rsid w:val="00604B90"/>
    <w:rsid w:val="00607739"/>
    <w:rsid w:val="00610D0A"/>
    <w:rsid w:val="00613A5B"/>
    <w:rsid w:val="00615AC4"/>
    <w:rsid w:val="006304D6"/>
    <w:rsid w:val="00631A46"/>
    <w:rsid w:val="006420B9"/>
    <w:rsid w:val="00642145"/>
    <w:rsid w:val="00653866"/>
    <w:rsid w:val="00666164"/>
    <w:rsid w:val="00666AD9"/>
    <w:rsid w:val="006707BD"/>
    <w:rsid w:val="0067725D"/>
    <w:rsid w:val="0068179F"/>
    <w:rsid w:val="006831A4"/>
    <w:rsid w:val="006832E1"/>
    <w:rsid w:val="00690718"/>
    <w:rsid w:val="00691F7A"/>
    <w:rsid w:val="006923EC"/>
    <w:rsid w:val="006A06EC"/>
    <w:rsid w:val="006B0F75"/>
    <w:rsid w:val="006B1585"/>
    <w:rsid w:val="006B6905"/>
    <w:rsid w:val="006B7C77"/>
    <w:rsid w:val="006C2CC9"/>
    <w:rsid w:val="006C7F3D"/>
    <w:rsid w:val="006D2821"/>
    <w:rsid w:val="006E2BF3"/>
    <w:rsid w:val="006E49B7"/>
    <w:rsid w:val="006F1A80"/>
    <w:rsid w:val="006F506A"/>
    <w:rsid w:val="006F6B6B"/>
    <w:rsid w:val="006F76DB"/>
    <w:rsid w:val="007040CB"/>
    <w:rsid w:val="007049E9"/>
    <w:rsid w:val="00705158"/>
    <w:rsid w:val="007051D6"/>
    <w:rsid w:val="00706953"/>
    <w:rsid w:val="00711042"/>
    <w:rsid w:val="0071127D"/>
    <w:rsid w:val="007130B3"/>
    <w:rsid w:val="007138F1"/>
    <w:rsid w:val="00715B1E"/>
    <w:rsid w:val="00716358"/>
    <w:rsid w:val="00717748"/>
    <w:rsid w:val="00717ADC"/>
    <w:rsid w:val="0072199B"/>
    <w:rsid w:val="00721E54"/>
    <w:rsid w:val="00725852"/>
    <w:rsid w:val="007274C3"/>
    <w:rsid w:val="0073786E"/>
    <w:rsid w:val="00744C43"/>
    <w:rsid w:val="007463CE"/>
    <w:rsid w:val="0074771C"/>
    <w:rsid w:val="00754719"/>
    <w:rsid w:val="00754F04"/>
    <w:rsid w:val="007563B6"/>
    <w:rsid w:val="007601AB"/>
    <w:rsid w:val="00763B30"/>
    <w:rsid w:val="007665EB"/>
    <w:rsid w:val="00766D70"/>
    <w:rsid w:val="007728A0"/>
    <w:rsid w:val="00775F0D"/>
    <w:rsid w:val="00780473"/>
    <w:rsid w:val="00780977"/>
    <w:rsid w:val="00782932"/>
    <w:rsid w:val="00793144"/>
    <w:rsid w:val="00794D17"/>
    <w:rsid w:val="007A332E"/>
    <w:rsid w:val="007B229F"/>
    <w:rsid w:val="007B66FE"/>
    <w:rsid w:val="007B707B"/>
    <w:rsid w:val="007C02C3"/>
    <w:rsid w:val="007C0DB3"/>
    <w:rsid w:val="007C11F6"/>
    <w:rsid w:val="007C28F5"/>
    <w:rsid w:val="007C7610"/>
    <w:rsid w:val="007D042E"/>
    <w:rsid w:val="007D2B3B"/>
    <w:rsid w:val="007D637B"/>
    <w:rsid w:val="007D7D12"/>
    <w:rsid w:val="007E39BE"/>
    <w:rsid w:val="007E4685"/>
    <w:rsid w:val="007E65F5"/>
    <w:rsid w:val="007E75B7"/>
    <w:rsid w:val="007F611E"/>
    <w:rsid w:val="00800CA6"/>
    <w:rsid w:val="00805C8D"/>
    <w:rsid w:val="00813554"/>
    <w:rsid w:val="00817844"/>
    <w:rsid w:val="0082375B"/>
    <w:rsid w:val="00823C94"/>
    <w:rsid w:val="0082629B"/>
    <w:rsid w:val="00826386"/>
    <w:rsid w:val="008336CB"/>
    <w:rsid w:val="00836018"/>
    <w:rsid w:val="008363EF"/>
    <w:rsid w:val="00844F72"/>
    <w:rsid w:val="008568A1"/>
    <w:rsid w:val="0086018A"/>
    <w:rsid w:val="00863692"/>
    <w:rsid w:val="00863A96"/>
    <w:rsid w:val="00867FAA"/>
    <w:rsid w:val="00870486"/>
    <w:rsid w:val="00870826"/>
    <w:rsid w:val="00872D75"/>
    <w:rsid w:val="008760B3"/>
    <w:rsid w:val="00877648"/>
    <w:rsid w:val="00883BF5"/>
    <w:rsid w:val="008864C4"/>
    <w:rsid w:val="00896454"/>
    <w:rsid w:val="008979A2"/>
    <w:rsid w:val="00897F65"/>
    <w:rsid w:val="008A0F55"/>
    <w:rsid w:val="008A2735"/>
    <w:rsid w:val="008A6026"/>
    <w:rsid w:val="008A7485"/>
    <w:rsid w:val="008B1F70"/>
    <w:rsid w:val="008B2151"/>
    <w:rsid w:val="008B6568"/>
    <w:rsid w:val="008C07A8"/>
    <w:rsid w:val="008C520F"/>
    <w:rsid w:val="008C56D1"/>
    <w:rsid w:val="008D0B10"/>
    <w:rsid w:val="008D15DF"/>
    <w:rsid w:val="008D2081"/>
    <w:rsid w:val="008D476D"/>
    <w:rsid w:val="008D5C25"/>
    <w:rsid w:val="008D60D6"/>
    <w:rsid w:val="008E0713"/>
    <w:rsid w:val="008E5B9C"/>
    <w:rsid w:val="00900935"/>
    <w:rsid w:val="009028F2"/>
    <w:rsid w:val="00904B31"/>
    <w:rsid w:val="00906522"/>
    <w:rsid w:val="00906B67"/>
    <w:rsid w:val="0091097A"/>
    <w:rsid w:val="009144E0"/>
    <w:rsid w:val="009146CE"/>
    <w:rsid w:val="00916EC8"/>
    <w:rsid w:val="00917875"/>
    <w:rsid w:val="00924F0F"/>
    <w:rsid w:val="00925ACE"/>
    <w:rsid w:val="00926BE2"/>
    <w:rsid w:val="00926C53"/>
    <w:rsid w:val="00931EF7"/>
    <w:rsid w:val="00933D6A"/>
    <w:rsid w:val="0093523E"/>
    <w:rsid w:val="00935835"/>
    <w:rsid w:val="00942EBA"/>
    <w:rsid w:val="009459C7"/>
    <w:rsid w:val="0094684F"/>
    <w:rsid w:val="00946BD6"/>
    <w:rsid w:val="00950F02"/>
    <w:rsid w:val="00951937"/>
    <w:rsid w:val="00951C51"/>
    <w:rsid w:val="0096171E"/>
    <w:rsid w:val="00962DB8"/>
    <w:rsid w:val="00963CE9"/>
    <w:rsid w:val="009702CF"/>
    <w:rsid w:val="00971E6B"/>
    <w:rsid w:val="00974AF5"/>
    <w:rsid w:val="00975DF7"/>
    <w:rsid w:val="0097646A"/>
    <w:rsid w:val="00976D30"/>
    <w:rsid w:val="00977050"/>
    <w:rsid w:val="00980B56"/>
    <w:rsid w:val="00991971"/>
    <w:rsid w:val="00992A58"/>
    <w:rsid w:val="00992BD0"/>
    <w:rsid w:val="00993B23"/>
    <w:rsid w:val="009977BC"/>
    <w:rsid w:val="009A297C"/>
    <w:rsid w:val="009B0ED8"/>
    <w:rsid w:val="009B1863"/>
    <w:rsid w:val="009B20A8"/>
    <w:rsid w:val="009B5019"/>
    <w:rsid w:val="009C0D27"/>
    <w:rsid w:val="009C13C2"/>
    <w:rsid w:val="009C32CB"/>
    <w:rsid w:val="009C3BEB"/>
    <w:rsid w:val="009C6242"/>
    <w:rsid w:val="009C71C1"/>
    <w:rsid w:val="009D3283"/>
    <w:rsid w:val="009D355A"/>
    <w:rsid w:val="009E6D83"/>
    <w:rsid w:val="009F1839"/>
    <w:rsid w:val="009F40C5"/>
    <w:rsid w:val="009F50E1"/>
    <w:rsid w:val="009F6993"/>
    <w:rsid w:val="009F7ABA"/>
    <w:rsid w:val="00A02323"/>
    <w:rsid w:val="00A06A57"/>
    <w:rsid w:val="00A07DFA"/>
    <w:rsid w:val="00A13419"/>
    <w:rsid w:val="00A20384"/>
    <w:rsid w:val="00A2120A"/>
    <w:rsid w:val="00A23C04"/>
    <w:rsid w:val="00A2772A"/>
    <w:rsid w:val="00A2795C"/>
    <w:rsid w:val="00A32973"/>
    <w:rsid w:val="00A354C0"/>
    <w:rsid w:val="00A3631B"/>
    <w:rsid w:val="00A373E8"/>
    <w:rsid w:val="00A40915"/>
    <w:rsid w:val="00A417E7"/>
    <w:rsid w:val="00A43B26"/>
    <w:rsid w:val="00A45012"/>
    <w:rsid w:val="00A46DBD"/>
    <w:rsid w:val="00A5318A"/>
    <w:rsid w:val="00A5436F"/>
    <w:rsid w:val="00A55A56"/>
    <w:rsid w:val="00A57F34"/>
    <w:rsid w:val="00A665C9"/>
    <w:rsid w:val="00A81A24"/>
    <w:rsid w:val="00A849C8"/>
    <w:rsid w:val="00A857B6"/>
    <w:rsid w:val="00A93704"/>
    <w:rsid w:val="00A954AD"/>
    <w:rsid w:val="00A9570D"/>
    <w:rsid w:val="00A95DC8"/>
    <w:rsid w:val="00A97950"/>
    <w:rsid w:val="00AA311D"/>
    <w:rsid w:val="00AA5561"/>
    <w:rsid w:val="00AA64DB"/>
    <w:rsid w:val="00AA7045"/>
    <w:rsid w:val="00AA7633"/>
    <w:rsid w:val="00AC139E"/>
    <w:rsid w:val="00AC18A5"/>
    <w:rsid w:val="00AC2591"/>
    <w:rsid w:val="00AC4C30"/>
    <w:rsid w:val="00AC4D86"/>
    <w:rsid w:val="00AC5596"/>
    <w:rsid w:val="00AD16AE"/>
    <w:rsid w:val="00AD4A2E"/>
    <w:rsid w:val="00AE0888"/>
    <w:rsid w:val="00AE1FE6"/>
    <w:rsid w:val="00AE24A7"/>
    <w:rsid w:val="00AE4731"/>
    <w:rsid w:val="00AF47CD"/>
    <w:rsid w:val="00B004B7"/>
    <w:rsid w:val="00B04649"/>
    <w:rsid w:val="00B05FFD"/>
    <w:rsid w:val="00B0697D"/>
    <w:rsid w:val="00B147AC"/>
    <w:rsid w:val="00B1747F"/>
    <w:rsid w:val="00B206B9"/>
    <w:rsid w:val="00B20F96"/>
    <w:rsid w:val="00B23125"/>
    <w:rsid w:val="00B2344D"/>
    <w:rsid w:val="00B263D0"/>
    <w:rsid w:val="00B31B30"/>
    <w:rsid w:val="00B33942"/>
    <w:rsid w:val="00B35FF4"/>
    <w:rsid w:val="00B37248"/>
    <w:rsid w:val="00B4169F"/>
    <w:rsid w:val="00B46AE4"/>
    <w:rsid w:val="00B46C50"/>
    <w:rsid w:val="00B46FC7"/>
    <w:rsid w:val="00B50E52"/>
    <w:rsid w:val="00B54208"/>
    <w:rsid w:val="00B5738A"/>
    <w:rsid w:val="00B66BEB"/>
    <w:rsid w:val="00B73934"/>
    <w:rsid w:val="00B741DF"/>
    <w:rsid w:val="00B741F5"/>
    <w:rsid w:val="00B74DCE"/>
    <w:rsid w:val="00B7602D"/>
    <w:rsid w:val="00B813DA"/>
    <w:rsid w:val="00B84E57"/>
    <w:rsid w:val="00B8513F"/>
    <w:rsid w:val="00B925E5"/>
    <w:rsid w:val="00B938CA"/>
    <w:rsid w:val="00B971C8"/>
    <w:rsid w:val="00BA5C09"/>
    <w:rsid w:val="00BA7CE4"/>
    <w:rsid w:val="00BB48EF"/>
    <w:rsid w:val="00BB4C68"/>
    <w:rsid w:val="00BB6732"/>
    <w:rsid w:val="00BC39F2"/>
    <w:rsid w:val="00BC6843"/>
    <w:rsid w:val="00BD2185"/>
    <w:rsid w:val="00BD617D"/>
    <w:rsid w:val="00BD7A2F"/>
    <w:rsid w:val="00BE464A"/>
    <w:rsid w:val="00BF111D"/>
    <w:rsid w:val="00BF14FD"/>
    <w:rsid w:val="00BF26F6"/>
    <w:rsid w:val="00BF6184"/>
    <w:rsid w:val="00C0331F"/>
    <w:rsid w:val="00C06CCA"/>
    <w:rsid w:val="00C10442"/>
    <w:rsid w:val="00C1236C"/>
    <w:rsid w:val="00C13677"/>
    <w:rsid w:val="00C1484D"/>
    <w:rsid w:val="00C151F2"/>
    <w:rsid w:val="00C16BB3"/>
    <w:rsid w:val="00C17A26"/>
    <w:rsid w:val="00C21858"/>
    <w:rsid w:val="00C26640"/>
    <w:rsid w:val="00C30467"/>
    <w:rsid w:val="00C314BA"/>
    <w:rsid w:val="00C33133"/>
    <w:rsid w:val="00C42069"/>
    <w:rsid w:val="00C43173"/>
    <w:rsid w:val="00C4465B"/>
    <w:rsid w:val="00C45040"/>
    <w:rsid w:val="00C45F94"/>
    <w:rsid w:val="00C47B4E"/>
    <w:rsid w:val="00C54C4C"/>
    <w:rsid w:val="00C54ED6"/>
    <w:rsid w:val="00C55761"/>
    <w:rsid w:val="00C62D90"/>
    <w:rsid w:val="00C62F46"/>
    <w:rsid w:val="00C63444"/>
    <w:rsid w:val="00C64808"/>
    <w:rsid w:val="00C65998"/>
    <w:rsid w:val="00C666E9"/>
    <w:rsid w:val="00C75A6F"/>
    <w:rsid w:val="00C80FC3"/>
    <w:rsid w:val="00C81FAE"/>
    <w:rsid w:val="00C82F27"/>
    <w:rsid w:val="00C839E8"/>
    <w:rsid w:val="00C8678E"/>
    <w:rsid w:val="00C87308"/>
    <w:rsid w:val="00C877A9"/>
    <w:rsid w:val="00C944D5"/>
    <w:rsid w:val="00CA116D"/>
    <w:rsid w:val="00CA57A7"/>
    <w:rsid w:val="00CB1F33"/>
    <w:rsid w:val="00CB4E14"/>
    <w:rsid w:val="00CB5578"/>
    <w:rsid w:val="00CC0637"/>
    <w:rsid w:val="00CC2DCC"/>
    <w:rsid w:val="00CC413C"/>
    <w:rsid w:val="00CC7E3B"/>
    <w:rsid w:val="00CD274A"/>
    <w:rsid w:val="00CD397B"/>
    <w:rsid w:val="00CE44B2"/>
    <w:rsid w:val="00CE5F93"/>
    <w:rsid w:val="00CF7D45"/>
    <w:rsid w:val="00D003C5"/>
    <w:rsid w:val="00D02D49"/>
    <w:rsid w:val="00D036DC"/>
    <w:rsid w:val="00D0727E"/>
    <w:rsid w:val="00D111E0"/>
    <w:rsid w:val="00D14377"/>
    <w:rsid w:val="00D15744"/>
    <w:rsid w:val="00D174A4"/>
    <w:rsid w:val="00D221A2"/>
    <w:rsid w:val="00D23FBD"/>
    <w:rsid w:val="00D336A9"/>
    <w:rsid w:val="00D3409B"/>
    <w:rsid w:val="00D36A71"/>
    <w:rsid w:val="00D40FC8"/>
    <w:rsid w:val="00D46748"/>
    <w:rsid w:val="00D50EE8"/>
    <w:rsid w:val="00D54CCD"/>
    <w:rsid w:val="00D56983"/>
    <w:rsid w:val="00D60D64"/>
    <w:rsid w:val="00D6489E"/>
    <w:rsid w:val="00D663F5"/>
    <w:rsid w:val="00D758B5"/>
    <w:rsid w:val="00D77019"/>
    <w:rsid w:val="00D77512"/>
    <w:rsid w:val="00D801B1"/>
    <w:rsid w:val="00D805A3"/>
    <w:rsid w:val="00D81587"/>
    <w:rsid w:val="00D86D51"/>
    <w:rsid w:val="00D9478F"/>
    <w:rsid w:val="00DA00C4"/>
    <w:rsid w:val="00DA0337"/>
    <w:rsid w:val="00DA0F62"/>
    <w:rsid w:val="00DA45C6"/>
    <w:rsid w:val="00DA4B1A"/>
    <w:rsid w:val="00DB350C"/>
    <w:rsid w:val="00DB5E91"/>
    <w:rsid w:val="00DB5EC4"/>
    <w:rsid w:val="00DC0137"/>
    <w:rsid w:val="00DC1D4B"/>
    <w:rsid w:val="00DC441A"/>
    <w:rsid w:val="00DD5582"/>
    <w:rsid w:val="00DD60F9"/>
    <w:rsid w:val="00DD6158"/>
    <w:rsid w:val="00DE192A"/>
    <w:rsid w:val="00DE21A5"/>
    <w:rsid w:val="00DE4B21"/>
    <w:rsid w:val="00DF4447"/>
    <w:rsid w:val="00DF5627"/>
    <w:rsid w:val="00DF63F0"/>
    <w:rsid w:val="00DF6454"/>
    <w:rsid w:val="00DF72A8"/>
    <w:rsid w:val="00E01AFC"/>
    <w:rsid w:val="00E03183"/>
    <w:rsid w:val="00E04DD7"/>
    <w:rsid w:val="00E05A34"/>
    <w:rsid w:val="00E068F1"/>
    <w:rsid w:val="00E11151"/>
    <w:rsid w:val="00E14E59"/>
    <w:rsid w:val="00E20264"/>
    <w:rsid w:val="00E22B00"/>
    <w:rsid w:val="00E25BAF"/>
    <w:rsid w:val="00E37EBC"/>
    <w:rsid w:val="00E43481"/>
    <w:rsid w:val="00E453DF"/>
    <w:rsid w:val="00E50EC5"/>
    <w:rsid w:val="00E51A26"/>
    <w:rsid w:val="00E52992"/>
    <w:rsid w:val="00E54097"/>
    <w:rsid w:val="00E57856"/>
    <w:rsid w:val="00E606B9"/>
    <w:rsid w:val="00E67661"/>
    <w:rsid w:val="00E704F3"/>
    <w:rsid w:val="00E70895"/>
    <w:rsid w:val="00E72860"/>
    <w:rsid w:val="00E72BE4"/>
    <w:rsid w:val="00E73D04"/>
    <w:rsid w:val="00E74C31"/>
    <w:rsid w:val="00E75933"/>
    <w:rsid w:val="00E76796"/>
    <w:rsid w:val="00E80633"/>
    <w:rsid w:val="00E80FF6"/>
    <w:rsid w:val="00E81212"/>
    <w:rsid w:val="00E82241"/>
    <w:rsid w:val="00E82EDA"/>
    <w:rsid w:val="00E836E8"/>
    <w:rsid w:val="00E85B99"/>
    <w:rsid w:val="00E85D49"/>
    <w:rsid w:val="00E914E7"/>
    <w:rsid w:val="00E94D7F"/>
    <w:rsid w:val="00E95AEF"/>
    <w:rsid w:val="00EA06D3"/>
    <w:rsid w:val="00EA3F0F"/>
    <w:rsid w:val="00EA75D5"/>
    <w:rsid w:val="00EA7E18"/>
    <w:rsid w:val="00EB161A"/>
    <w:rsid w:val="00EB41E7"/>
    <w:rsid w:val="00EB48D9"/>
    <w:rsid w:val="00EB5CE5"/>
    <w:rsid w:val="00EB657B"/>
    <w:rsid w:val="00EC071A"/>
    <w:rsid w:val="00EC1F5D"/>
    <w:rsid w:val="00EC2E75"/>
    <w:rsid w:val="00ED029B"/>
    <w:rsid w:val="00ED1A52"/>
    <w:rsid w:val="00ED2197"/>
    <w:rsid w:val="00ED6F2B"/>
    <w:rsid w:val="00ED6F57"/>
    <w:rsid w:val="00EE6854"/>
    <w:rsid w:val="00EF20AB"/>
    <w:rsid w:val="00EF527A"/>
    <w:rsid w:val="00EF5D2E"/>
    <w:rsid w:val="00EF6E72"/>
    <w:rsid w:val="00F00C84"/>
    <w:rsid w:val="00F03E9E"/>
    <w:rsid w:val="00F107BA"/>
    <w:rsid w:val="00F1281D"/>
    <w:rsid w:val="00F12983"/>
    <w:rsid w:val="00F136D1"/>
    <w:rsid w:val="00F16D6B"/>
    <w:rsid w:val="00F22810"/>
    <w:rsid w:val="00F23F91"/>
    <w:rsid w:val="00F24F12"/>
    <w:rsid w:val="00F2559A"/>
    <w:rsid w:val="00F26283"/>
    <w:rsid w:val="00F2672C"/>
    <w:rsid w:val="00F426C3"/>
    <w:rsid w:val="00F44802"/>
    <w:rsid w:val="00F453C6"/>
    <w:rsid w:val="00F50080"/>
    <w:rsid w:val="00F50D8C"/>
    <w:rsid w:val="00F5153D"/>
    <w:rsid w:val="00F55DC0"/>
    <w:rsid w:val="00F5613D"/>
    <w:rsid w:val="00F562E3"/>
    <w:rsid w:val="00F63793"/>
    <w:rsid w:val="00F66CE8"/>
    <w:rsid w:val="00F710D4"/>
    <w:rsid w:val="00F71D9B"/>
    <w:rsid w:val="00F741C1"/>
    <w:rsid w:val="00F752F5"/>
    <w:rsid w:val="00F80B6D"/>
    <w:rsid w:val="00F81A36"/>
    <w:rsid w:val="00F923AD"/>
    <w:rsid w:val="00F940E3"/>
    <w:rsid w:val="00F96328"/>
    <w:rsid w:val="00F9679F"/>
    <w:rsid w:val="00FA2545"/>
    <w:rsid w:val="00FA2D8F"/>
    <w:rsid w:val="00FA4435"/>
    <w:rsid w:val="00FB1682"/>
    <w:rsid w:val="00FB6E77"/>
    <w:rsid w:val="00FB7684"/>
    <w:rsid w:val="00FC014B"/>
    <w:rsid w:val="00FC21D3"/>
    <w:rsid w:val="00FC4D92"/>
    <w:rsid w:val="00FC5477"/>
    <w:rsid w:val="00FC617A"/>
    <w:rsid w:val="00FD24FD"/>
    <w:rsid w:val="00FD314C"/>
    <w:rsid w:val="00FD6A66"/>
    <w:rsid w:val="00FE027A"/>
    <w:rsid w:val="00FE286F"/>
    <w:rsid w:val="00FE40C7"/>
    <w:rsid w:val="00FE51B2"/>
    <w:rsid w:val="00FF4C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80434"/>
  <w15:docId w15:val="{DA47AFB4-1546-4A66-B83E-521A2C0A3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07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3B2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3B2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E2C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0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D0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46C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7377A752-4D8A-4806-8D93-ABDBC221D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hong Vo</cp:lastModifiedBy>
  <cp:revision>159</cp:revision>
  <cp:lastPrinted>2018-12-07T05:17:00Z</cp:lastPrinted>
  <dcterms:created xsi:type="dcterms:W3CDTF">2018-09-22T13:55:00Z</dcterms:created>
  <dcterms:modified xsi:type="dcterms:W3CDTF">2019-01-22T22:47:00Z</dcterms:modified>
</cp:coreProperties>
</file>